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1BFA" w:rsidRDefault="004C070F" w:rsidP="00BA284A">
      <w:pPr>
        <w:tabs>
          <w:tab w:val="left" w:pos="5904"/>
        </w:tabs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6B0390C" wp14:editId="1189634B">
                <wp:simplePos x="0" y="0"/>
                <wp:positionH relativeFrom="column">
                  <wp:posOffset>-649904</wp:posOffset>
                </wp:positionH>
                <wp:positionV relativeFrom="paragraph">
                  <wp:posOffset>5470567</wp:posOffset>
                </wp:positionV>
                <wp:extent cx="7549467" cy="1500505"/>
                <wp:effectExtent l="0" t="0" r="0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49467" cy="1500505"/>
                          <a:chOff x="0" y="0"/>
                          <a:chExt cx="7549469" cy="1500629"/>
                        </a:xfrm>
                      </wpg:grpSpPr>
                      <wps:wsp>
                        <wps:cNvPr id="353" name="Text Box 353"/>
                        <wps:cNvSpPr txBox="1"/>
                        <wps:spPr>
                          <a:xfrm>
                            <a:off x="37171" y="0"/>
                            <a:ext cx="7246281" cy="150028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47D1" w:rsidRPr="00A040E7" w:rsidRDefault="00D147D1" w:rsidP="00D147D1">
                              <w:pPr>
                                <w:rPr>
                                  <w:sz w:val="20"/>
                                  <w:u w:val="none"/>
                                </w:rPr>
                              </w:pPr>
                              <w:r w:rsidRPr="00A040E7">
                                <w:rPr>
                                  <w:sz w:val="20"/>
                                  <w:u w:val="none"/>
                                </w:rPr>
                                <w:t xml:space="preserve">Credit Cards accepted: </w:t>
                              </w:r>
                            </w:p>
                            <w:p w:rsidR="00D147D1" w:rsidRDefault="00A040E7" w:rsidP="00D147D1">
                              <w:r>
                                <w:rPr>
                                  <w:sz w:val="20"/>
                                  <w:u w:val="none"/>
                                </w:rPr>
                                <w:t xml:space="preserve">     </w:t>
                              </w:r>
                              <w:r w:rsidR="00D147D1" w:rsidRPr="00A040E7">
                                <w:rPr>
                                  <w:sz w:val="20"/>
                                  <w:u w:val="none"/>
                                </w:rPr>
                                <w:t xml:space="preserve"> </w:t>
                              </w:r>
                              <w:r w:rsidR="009161FF">
                                <w:rPr>
                                  <w:sz w:val="20"/>
                                  <w:u w:val="none"/>
                                </w:rPr>
                                <w:t xml:space="preserve"> </w:t>
                              </w:r>
                              <w:r w:rsidR="00D66FF7">
                                <w:rPr>
                                  <w:sz w:val="20"/>
                                  <w:u w:val="none"/>
                                </w:rPr>
                                <w:t xml:space="preserve">American Express      </w:t>
                              </w:r>
                              <w:r w:rsidR="00D147D1" w:rsidRPr="00A040E7">
                                <w:rPr>
                                  <w:sz w:val="20"/>
                                  <w:u w:val="none"/>
                                </w:rPr>
                                <w:t xml:space="preserve">       </w:t>
                              </w:r>
                              <w:r w:rsidR="00D66FF7">
                                <w:rPr>
                                  <w:sz w:val="20"/>
                                  <w:u w:val="none"/>
                                </w:rPr>
                                <w:t xml:space="preserve">MasterCard     </w:t>
                              </w:r>
                              <w:r w:rsidR="009161FF">
                                <w:rPr>
                                  <w:sz w:val="20"/>
                                  <w:u w:val="none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  <w:u w:val="none"/>
                                </w:rPr>
                                <w:t xml:space="preserve">       </w:t>
                              </w:r>
                              <w:r w:rsidR="00D147D1" w:rsidRPr="00A040E7">
                                <w:rPr>
                                  <w:sz w:val="20"/>
                                  <w:u w:val="none"/>
                                </w:rPr>
                                <w:t>V</w:t>
                              </w:r>
                              <w:r w:rsidR="00D66FF7">
                                <w:rPr>
                                  <w:sz w:val="20"/>
                                  <w:u w:val="none"/>
                                </w:rPr>
                                <w:t>isa</w:t>
                              </w:r>
                              <w:r w:rsidR="00D147D1" w:rsidRPr="00A040E7">
                                <w:rPr>
                                  <w:sz w:val="20"/>
                                  <w:u w:val="none"/>
                                </w:rPr>
                                <w:t xml:space="preserve">       </w:t>
                              </w:r>
                              <w:r>
                                <w:rPr>
                                  <w:sz w:val="20"/>
                                  <w:u w:val="none"/>
                                </w:rPr>
                                <w:t xml:space="preserve"> </w:t>
                              </w:r>
                              <w:r w:rsidR="00E824B0">
                                <w:rPr>
                                  <w:sz w:val="20"/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sz w:val="20"/>
                                  <w:u w:val="none"/>
                                </w:rPr>
                                <w:t xml:space="preserve">Charged </w:t>
                              </w:r>
                              <w:r w:rsidR="00D147D1" w:rsidRPr="00A040E7">
                                <w:rPr>
                                  <w:sz w:val="20"/>
                                  <w:u w:val="none"/>
                                </w:rPr>
                                <w:t xml:space="preserve">Amount </w:t>
                              </w:r>
                              <w:r w:rsidR="00D147D1">
                                <w:rPr>
                                  <w:u w:val="none"/>
                                </w:rPr>
                                <w:t>$</w:t>
                              </w:r>
                              <w:r w:rsidR="00D147D1">
                                <w:tab/>
                              </w:r>
                              <w:r w:rsidR="00D147D1">
                                <w:tab/>
                              </w:r>
                              <w:r w:rsidR="00CD6C42">
                                <w:tab/>
                              </w:r>
                              <w:r w:rsidR="004E6BB8">
                                <w:tab/>
                              </w:r>
                            </w:p>
                            <w:p w:rsidR="00D147D1" w:rsidRDefault="009A7CD5" w:rsidP="00D147D1">
                              <w:pPr>
                                <w:rPr>
                                  <w:u w:val="none"/>
                                </w:rPr>
                              </w:pPr>
                              <w:r>
                                <w:rPr>
                                  <w:u w:val="none"/>
                                </w:rPr>
                                <w:t xml:space="preserve">  </w:t>
                              </w:r>
                            </w:p>
                            <w:p w:rsidR="00D147D1" w:rsidRDefault="00D147D1" w:rsidP="00D147D1">
                              <w:pPr>
                                <w:rPr>
                                  <w:u w:val="none"/>
                                </w:rPr>
                              </w:pPr>
                              <w:r>
                                <w:rPr>
                                  <w:u w:val="none"/>
                                </w:rPr>
                                <w:t xml:space="preserve">           </w:t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  <w:t xml:space="preserve"> </w:t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</w:p>
                            <w:p w:rsidR="00D147D1" w:rsidRDefault="00D147D1" w:rsidP="00D147D1">
                              <w:pPr>
                                <w:rPr>
                                  <w:u w:val="none"/>
                                </w:rPr>
                              </w:pPr>
                            </w:p>
                            <w:p w:rsidR="00D147D1" w:rsidRDefault="00D147D1" w:rsidP="00D147D1">
                              <w:pPr>
                                <w:rPr>
                                  <w:u w:val="none"/>
                                </w:rPr>
                              </w:pPr>
                            </w:p>
                            <w:p w:rsidR="00D147D1" w:rsidRPr="0077091A" w:rsidRDefault="00D147D1" w:rsidP="00D147D1">
                              <w:pPr>
                                <w:rPr>
                                  <w:u w:val="none"/>
                                </w:rPr>
                              </w:pP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  <w:r>
                                <w:rPr>
                                  <w:u w:val="non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185854" y="208156"/>
                            <a:ext cx="3026268" cy="161902"/>
                            <a:chOff x="0" y="0"/>
                            <a:chExt cx="3026410" cy="161925"/>
                          </a:xfrm>
                        </wpg:grpSpPr>
                        <wps:wsp>
                          <wps:cNvPr id="356" name="Rectangle 356"/>
                          <wps:cNvSpPr/>
                          <wps:spPr>
                            <a:xfrm>
                              <a:off x="0" y="9525"/>
                              <a:ext cx="159385" cy="152400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4" name="Rectangle 354"/>
                          <wps:cNvSpPr/>
                          <wps:spPr>
                            <a:xfrm>
                              <a:off x="1647825" y="9525"/>
                              <a:ext cx="159385" cy="152400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5" name="Rectangle 355"/>
                          <wps:cNvSpPr/>
                          <wps:spPr>
                            <a:xfrm>
                              <a:off x="2867025" y="0"/>
                              <a:ext cx="159385" cy="161925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8" name="Group 28"/>
                        <wpg:cNvGrpSpPr/>
                        <wpg:grpSpPr>
                          <a:xfrm>
                            <a:off x="7434" y="646665"/>
                            <a:ext cx="7542035" cy="520138"/>
                            <a:chOff x="0" y="-104180"/>
                            <a:chExt cx="7542994" cy="520213"/>
                          </a:xfrm>
                        </wpg:grpSpPr>
                        <wps:wsp>
                          <wps:cNvPr id="1" name="Text Box 1"/>
                          <wps:cNvSpPr txBox="1"/>
                          <wps:spPr>
                            <a:xfrm>
                              <a:off x="5864863" y="-104180"/>
                              <a:ext cx="1678131" cy="52021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16D49" w:rsidRPr="00A040E7" w:rsidRDefault="00016D49" w:rsidP="00016D49">
                                <w:pPr>
                                  <w:rPr>
                                    <w:sz w:val="20"/>
                                    <w:u w:val="none"/>
                                  </w:rPr>
                                </w:pPr>
                                <w:r w:rsidRPr="00A040E7">
                                  <w:rPr>
                                    <w:sz w:val="20"/>
                                    <w:u w:val="none"/>
                                  </w:rPr>
                                  <w:t>Exp.</w:t>
                                </w:r>
                                <w:r w:rsidR="00707607">
                                  <w:rPr>
                                    <w:sz w:val="20"/>
                                    <w:u w:val="none"/>
                                  </w:rPr>
                                  <w:t xml:space="preserve"> </w:t>
                                </w:r>
                                <w:r w:rsidRPr="00A040E7">
                                  <w:rPr>
                                    <w:sz w:val="20"/>
                                    <w:u w:val="none"/>
                                  </w:rPr>
                                  <w:t>Date</w:t>
                                </w:r>
                                <w:r w:rsidR="004C070F">
                                  <w:rPr>
                                    <w:sz w:val="20"/>
                                    <w:u w:val="none"/>
                                  </w:rPr>
                                  <w:t xml:space="preserve"> </w:t>
                                </w:r>
                                <w:r w:rsidR="00CB0750" w:rsidRPr="00A306BB">
                                  <w:rPr>
                                    <w:sz w:val="16"/>
                                    <w:szCs w:val="16"/>
                                    <w:u w:val="none"/>
                                  </w:rPr>
                                  <w:t>(</w:t>
                                </w:r>
                                <w:r w:rsidR="004C070F" w:rsidRPr="00A306BB">
                                  <w:rPr>
                                    <w:sz w:val="16"/>
                                    <w:szCs w:val="16"/>
                                    <w:u w:val="none"/>
                                  </w:rPr>
                                  <w:t>mm/</w:t>
                                </w:r>
                                <w:proofErr w:type="spellStart"/>
                                <w:r w:rsidR="004C070F" w:rsidRPr="00A306BB">
                                  <w:rPr>
                                    <w:sz w:val="16"/>
                                    <w:szCs w:val="16"/>
                                    <w:u w:val="none"/>
                                  </w:rPr>
                                  <w:t>dd</w:t>
                                </w:r>
                                <w:proofErr w:type="spellEnd"/>
                                <w:r w:rsidR="004C070F" w:rsidRPr="00A306BB">
                                  <w:rPr>
                                    <w:sz w:val="16"/>
                                    <w:szCs w:val="16"/>
                                    <w:u w:val="none"/>
                                  </w:rPr>
                                  <w:t>/</w:t>
                                </w:r>
                                <w:proofErr w:type="spellStart"/>
                                <w:r w:rsidR="004C070F" w:rsidRPr="00A306BB">
                                  <w:rPr>
                                    <w:sz w:val="16"/>
                                    <w:szCs w:val="16"/>
                                    <w:u w:val="none"/>
                                  </w:rPr>
                                  <w:t>yy</w:t>
                                </w:r>
                                <w:proofErr w:type="spellEnd"/>
                                <w:r w:rsidR="00CB0750" w:rsidRPr="00A306BB">
                                  <w:rPr>
                                    <w:sz w:val="16"/>
                                    <w:szCs w:val="16"/>
                                    <w:u w:val="none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1" name="Text Box 331"/>
                          <wps:cNvSpPr txBox="1"/>
                          <wps:spPr>
                            <a:xfrm>
                              <a:off x="0" y="-74340"/>
                              <a:ext cx="1913890" cy="28956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147D1" w:rsidRPr="00A040E7" w:rsidRDefault="00D147D1" w:rsidP="00D147D1">
                                <w:pPr>
                                  <w:rPr>
                                    <w:sz w:val="20"/>
                                    <w:u w:val="none"/>
                                  </w:rPr>
                                </w:pPr>
                                <w:r w:rsidRPr="00A040E7">
                                  <w:rPr>
                                    <w:sz w:val="20"/>
                                    <w:u w:val="none"/>
                                  </w:rPr>
                                  <w:t>Credit card numbe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7" name="Group 27"/>
                        <wpg:cNvGrpSpPr/>
                        <wpg:grpSpPr>
                          <a:xfrm>
                            <a:off x="0" y="401444"/>
                            <a:ext cx="7142781" cy="386024"/>
                            <a:chOff x="0" y="0"/>
                            <a:chExt cx="7196517" cy="386575"/>
                          </a:xfrm>
                        </wpg:grpSpPr>
                        <wps:wsp>
                          <wps:cNvPr id="24" name="Text Box 24"/>
                          <wps:cNvSpPr txBox="1"/>
                          <wps:spPr>
                            <a:xfrm>
                              <a:off x="5991922" y="0"/>
                              <a:ext cx="1204595" cy="3416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11"/>
                                  <w:gridCol w:w="511"/>
                                  <w:gridCol w:w="511"/>
                                </w:tblGrid>
                                <w:tr w:rsidR="00E824B0" w:rsidTr="00E53570">
                                  <w:trPr>
                                    <w:trHeight w:val="344"/>
                                  </w:trPr>
                                  <w:tc>
                                    <w:tcPr>
                                      <w:tcW w:w="511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11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11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:rsidR="00E824B0" w:rsidRDefault="00E824B0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Text Box 25"/>
                          <wps:cNvSpPr txBox="1"/>
                          <wps:spPr>
                            <a:xfrm>
                              <a:off x="0" y="0"/>
                              <a:ext cx="6222381" cy="3865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Ind w:w="108" w:type="dxa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2"/>
                                  <w:gridCol w:w="572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</w:tblGrid>
                                <w:tr w:rsidR="00E824B0" w:rsidTr="00E53570">
                                  <w:trPr>
                                    <w:trHeight w:val="362"/>
                                  </w:trPr>
                                  <w:tc>
                                    <w:tcPr>
                                      <w:tcW w:w="572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2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:rsidR="00E824B0" w:rsidRDefault="00E824B0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9" name="Group 29"/>
                        <wpg:cNvGrpSpPr/>
                        <wpg:grpSpPr>
                          <a:xfrm>
                            <a:off x="0" y="854927"/>
                            <a:ext cx="6005549" cy="645702"/>
                            <a:chOff x="0" y="0"/>
                            <a:chExt cx="6051395" cy="646244"/>
                          </a:xfrm>
                        </wpg:grpSpPr>
                        <wps:wsp>
                          <wps:cNvPr id="5" name="Text Box 5"/>
                          <wps:cNvSpPr txBox="1"/>
                          <wps:spPr>
                            <a:xfrm>
                              <a:off x="7434" y="312234"/>
                              <a:ext cx="2618740" cy="33401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575C4" w:rsidRPr="00F575C4" w:rsidRDefault="00F575C4" w:rsidP="00F575C4">
                                <w:pPr>
                                  <w:rPr>
                                    <w:u w:val="none"/>
                                  </w:rPr>
                                </w:pPr>
                                <w:r w:rsidRPr="00A040E7">
                                  <w:rPr>
                                    <w:sz w:val="20"/>
                                    <w:u w:val="none"/>
                                  </w:rPr>
                                  <w:t>Name as it appears on credit car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Text Box 26"/>
                          <wps:cNvSpPr txBox="1"/>
                          <wps:spPr>
                            <a:xfrm>
                              <a:off x="0" y="0"/>
                              <a:ext cx="6051395" cy="36427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Ind w:w="108" w:type="dxa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2"/>
                                  <w:gridCol w:w="572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  <w:gridCol w:w="573"/>
                                </w:tblGrid>
                                <w:tr w:rsidR="00E824B0" w:rsidTr="00E53570">
                                  <w:trPr>
                                    <w:trHeight w:val="362"/>
                                  </w:trPr>
                                  <w:tc>
                                    <w:tcPr>
                                      <w:tcW w:w="572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2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573" w:type="dxa"/>
                                    </w:tcPr>
                                    <w:p w:rsidR="00E824B0" w:rsidRDefault="00E824B0" w:rsidP="00E53570">
                                      <w:pPr>
                                        <w:rPr>
                                          <w:u w:val="none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:rsidR="00E824B0" w:rsidRDefault="00E824B0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6B0390C" id="Group 9" o:spid="_x0000_s1026" style="position:absolute;margin-left:-51.15pt;margin-top:430.75pt;width:594.45pt;height:118.15pt;z-index:251680768;mso-width-relative:margin" coordsize="75494,15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53" o:spid="_x0000_s1027" type="#_x0000_t202" style="position:absolute;left:371;width:72463;height:15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" fillcolor="white [3201]" stroked="f" strokeweight=".5pt">
                  <v:textbox>
                    <w:txbxContent>
                      <w:p w:rsidR="00D147D1" w:rsidRPr="00A040E7" w:rsidRDefault="00D147D1" w:rsidP="00D147D1">
                        <w:pPr>
                          <w:rPr>
                            <w:sz w:val="20"/>
                            <w:u w:val="none"/>
                          </w:rPr>
                        </w:pPr>
                        <w:r w:rsidRPr="00A040E7">
                          <w:rPr>
                            <w:sz w:val="20"/>
                            <w:u w:val="none"/>
                          </w:rPr>
                          <w:t xml:space="preserve">Credit Cards accepted: </w:t>
                        </w:r>
                      </w:p>
                      <w:p w:rsidR="00D147D1" w:rsidRDefault="00A040E7" w:rsidP="00D147D1">
                        <w:r>
                          <w:rPr>
                            <w:sz w:val="20"/>
                            <w:u w:val="none"/>
                          </w:rPr>
                          <w:t xml:space="preserve">     </w:t>
                        </w:r>
                        <w:r w:rsidR="00D147D1" w:rsidRPr="00A040E7">
                          <w:rPr>
                            <w:sz w:val="20"/>
                            <w:u w:val="none"/>
                          </w:rPr>
                          <w:t xml:space="preserve"> </w:t>
                        </w:r>
                        <w:r w:rsidR="009161FF">
                          <w:rPr>
                            <w:sz w:val="20"/>
                            <w:u w:val="none"/>
                          </w:rPr>
                          <w:t xml:space="preserve"> </w:t>
                        </w:r>
                        <w:r w:rsidR="00D66FF7">
                          <w:rPr>
                            <w:sz w:val="20"/>
                            <w:u w:val="none"/>
                          </w:rPr>
                          <w:t xml:space="preserve">American Express      </w:t>
                        </w:r>
                        <w:r w:rsidR="00D147D1" w:rsidRPr="00A040E7">
                          <w:rPr>
                            <w:sz w:val="20"/>
                            <w:u w:val="none"/>
                          </w:rPr>
                          <w:t xml:space="preserve">       </w:t>
                        </w:r>
                        <w:r w:rsidR="00D66FF7">
                          <w:rPr>
                            <w:sz w:val="20"/>
                            <w:u w:val="none"/>
                          </w:rPr>
                          <w:t xml:space="preserve">MasterCard     </w:t>
                        </w:r>
                        <w:r w:rsidR="009161FF">
                          <w:rPr>
                            <w:sz w:val="20"/>
                            <w:u w:val="none"/>
                          </w:rPr>
                          <w:t xml:space="preserve"> </w:t>
                        </w:r>
                        <w:r>
                          <w:rPr>
                            <w:sz w:val="20"/>
                            <w:u w:val="none"/>
                          </w:rPr>
                          <w:t xml:space="preserve">       </w:t>
                        </w:r>
                        <w:r w:rsidR="00D147D1" w:rsidRPr="00A040E7">
                          <w:rPr>
                            <w:sz w:val="20"/>
                            <w:u w:val="none"/>
                          </w:rPr>
                          <w:t>V</w:t>
                        </w:r>
                        <w:r w:rsidR="00D66FF7">
                          <w:rPr>
                            <w:sz w:val="20"/>
                            <w:u w:val="none"/>
                          </w:rPr>
                          <w:t>isa</w:t>
                        </w:r>
                        <w:r w:rsidR="00D147D1" w:rsidRPr="00A040E7">
                          <w:rPr>
                            <w:sz w:val="20"/>
                            <w:u w:val="none"/>
                          </w:rPr>
                          <w:t xml:space="preserve">       </w:t>
                        </w:r>
                        <w:r>
                          <w:rPr>
                            <w:sz w:val="20"/>
                            <w:u w:val="none"/>
                          </w:rPr>
                          <w:t xml:space="preserve"> </w:t>
                        </w:r>
                        <w:r w:rsidR="00E824B0">
                          <w:rPr>
                            <w:sz w:val="20"/>
                            <w:u w:val="none"/>
                          </w:rPr>
                          <w:tab/>
                        </w:r>
                        <w:r>
                          <w:rPr>
                            <w:sz w:val="20"/>
                            <w:u w:val="none"/>
                          </w:rPr>
                          <w:t xml:space="preserve">Charged </w:t>
                        </w:r>
                        <w:r w:rsidR="00D147D1" w:rsidRPr="00A040E7">
                          <w:rPr>
                            <w:sz w:val="20"/>
                            <w:u w:val="none"/>
                          </w:rPr>
                          <w:t xml:space="preserve">Amount </w:t>
                        </w:r>
                        <w:r w:rsidR="00D147D1">
                          <w:rPr>
                            <w:u w:val="none"/>
                          </w:rPr>
                          <w:t>$</w:t>
                        </w:r>
                        <w:r w:rsidR="00D147D1">
                          <w:tab/>
                        </w:r>
                        <w:r w:rsidR="00D147D1">
                          <w:tab/>
                        </w:r>
                        <w:r w:rsidR="00CD6C42">
                          <w:tab/>
                        </w:r>
                        <w:r w:rsidR="004E6BB8">
                          <w:tab/>
                        </w:r>
                      </w:p>
                      <w:p w:rsidR="00D147D1" w:rsidRDefault="009A7CD5" w:rsidP="00D147D1">
                        <w:pPr>
                          <w:rPr>
                            <w:u w:val="none"/>
                          </w:rPr>
                        </w:pPr>
                        <w:r>
                          <w:rPr>
                            <w:u w:val="none"/>
                          </w:rPr>
                          <w:t xml:space="preserve">  </w:t>
                        </w:r>
                      </w:p>
                      <w:p w:rsidR="00D147D1" w:rsidRDefault="00D147D1" w:rsidP="00D147D1">
                        <w:pPr>
                          <w:rPr>
                            <w:u w:val="none"/>
                          </w:rPr>
                        </w:pPr>
                        <w:r>
                          <w:rPr>
                            <w:u w:val="none"/>
                          </w:rPr>
                          <w:t xml:space="preserve">           </w:t>
                        </w:r>
                        <w:r>
                          <w:rPr>
                            <w:u w:val="none"/>
                          </w:rPr>
                          <w:tab/>
                        </w:r>
                        <w:r>
                          <w:rPr>
                            <w:u w:val="none"/>
                          </w:rPr>
                          <w:tab/>
                        </w:r>
                        <w:r>
                          <w:rPr>
                            <w:u w:val="none"/>
                          </w:rPr>
                          <w:tab/>
                          <w:t xml:space="preserve"> </w:t>
                        </w:r>
                        <w:r>
                          <w:rPr>
                            <w:u w:val="none"/>
                          </w:rPr>
                          <w:tab/>
                        </w:r>
                      </w:p>
                      <w:p w:rsidR="00D147D1" w:rsidRDefault="00D147D1" w:rsidP="00D147D1">
                        <w:pPr>
                          <w:rPr>
                            <w:u w:val="none"/>
                          </w:rPr>
                        </w:pPr>
                      </w:p>
                      <w:p w:rsidR="00D147D1" w:rsidRDefault="00D147D1" w:rsidP="00D147D1">
                        <w:pPr>
                          <w:rPr>
                            <w:u w:val="none"/>
                          </w:rPr>
                        </w:pPr>
                      </w:p>
                      <w:p w:rsidR="00D147D1" w:rsidRPr="0077091A" w:rsidRDefault="00D147D1" w:rsidP="00D147D1">
                        <w:pPr>
                          <w:rPr>
                            <w:u w:val="none"/>
                          </w:rPr>
                        </w:pPr>
                        <w:r>
                          <w:rPr>
                            <w:u w:val="none"/>
                          </w:rPr>
                          <w:tab/>
                        </w:r>
                        <w:r>
                          <w:rPr>
                            <w:u w:val="none"/>
                          </w:rPr>
                          <w:tab/>
                        </w:r>
                        <w:r>
                          <w:rPr>
                            <w:u w:val="none"/>
                          </w:rPr>
                          <w:tab/>
                        </w:r>
                        <w:r>
                          <w:rPr>
                            <w:u w:val="none"/>
                          </w:rPr>
                          <w:tab/>
                        </w:r>
                        <w:r>
                          <w:rPr>
                            <w:u w:val="none"/>
                          </w:rPr>
                          <w:tab/>
                        </w:r>
                        <w:r>
                          <w:rPr>
                            <w:u w:val="none"/>
                          </w:rPr>
                          <w:tab/>
                        </w:r>
                        <w:r>
                          <w:rPr>
                            <w:u w:val="none"/>
                          </w:rPr>
                          <w:tab/>
                        </w:r>
                        <w:r>
                          <w:rPr>
                            <w:u w:val="none"/>
                          </w:rPr>
                          <w:tab/>
                        </w:r>
                        <w:r>
                          <w:rPr>
                            <w:u w:val="none"/>
                          </w:rPr>
                          <w:tab/>
                        </w:r>
                        <w:r>
                          <w:rPr>
                            <w:u w:val="none"/>
                          </w:rPr>
                          <w:tab/>
                        </w:r>
                      </w:p>
                    </w:txbxContent>
                  </v:textbox>
                </v:shape>
                <v:group id="Group 7" o:spid="_x0000_s1028" style="position:absolute;left:1858;top:2081;width:30263;height:1619" coordsize="30264,16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ect id="Rectangle 356" o:spid="_x0000_s1029" style="position:absolute;top:95;width:1593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" fillcolor="white [3201]" strokecolor="black [3213]" strokeweight="1pt"/>
                  <v:rect id="Rectangle 354" o:spid="_x0000_s1030" style="position:absolute;left:16478;top:95;width:1594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" fillcolor="white [3201]" strokecolor="black [3213]" strokeweight="1pt"/>
                  <v:rect id="Rectangle 355" o:spid="_x0000_s1031" style="position:absolute;left:28670;width:1594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" fillcolor="white [3201]" strokecolor="black [3213]" strokeweight="1pt"/>
                </v:group>
                <v:group id="Group 28" o:spid="_x0000_s1032" style="position:absolute;left:74;top:6466;width:75420;height:5202" coordorigin=",-1041" coordsize="75429,5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Text Box 1" o:spid="_x0000_s1033" type="#_x0000_t202" style="position:absolute;left:58648;top:-1041;width:16781;height:5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" fillcolor="white [3201]" stroked="f" strokeweight=".5pt">
                    <v:textbox>
                      <w:txbxContent>
                        <w:p w:rsidR="00016D49" w:rsidRPr="00A040E7" w:rsidRDefault="00016D49" w:rsidP="00016D49">
                          <w:pPr>
                            <w:rPr>
                              <w:sz w:val="20"/>
                              <w:u w:val="none"/>
                            </w:rPr>
                          </w:pPr>
                          <w:r w:rsidRPr="00A040E7">
                            <w:rPr>
                              <w:sz w:val="20"/>
                              <w:u w:val="none"/>
                            </w:rPr>
                            <w:t>Exp.</w:t>
                          </w:r>
                          <w:r w:rsidR="00707607">
                            <w:rPr>
                              <w:sz w:val="20"/>
                              <w:u w:val="none"/>
                            </w:rPr>
                            <w:t xml:space="preserve"> </w:t>
                          </w:r>
                          <w:r w:rsidRPr="00A040E7">
                            <w:rPr>
                              <w:sz w:val="20"/>
                              <w:u w:val="none"/>
                            </w:rPr>
                            <w:t>Date</w:t>
                          </w:r>
                          <w:r w:rsidR="004C070F">
                            <w:rPr>
                              <w:sz w:val="20"/>
                              <w:u w:val="none"/>
                            </w:rPr>
                            <w:t xml:space="preserve"> </w:t>
                          </w:r>
                          <w:r w:rsidR="00CB0750" w:rsidRPr="00A306BB">
                            <w:rPr>
                              <w:sz w:val="16"/>
                              <w:szCs w:val="16"/>
                              <w:u w:val="none"/>
                            </w:rPr>
                            <w:t>(</w:t>
                          </w:r>
                          <w:r w:rsidR="004C070F" w:rsidRPr="00A306BB">
                            <w:rPr>
                              <w:sz w:val="16"/>
                              <w:szCs w:val="16"/>
                              <w:u w:val="none"/>
                            </w:rPr>
                            <w:t>mm/</w:t>
                          </w:r>
                          <w:proofErr w:type="spellStart"/>
                          <w:r w:rsidR="004C070F" w:rsidRPr="00A306BB">
                            <w:rPr>
                              <w:sz w:val="16"/>
                              <w:szCs w:val="16"/>
                              <w:u w:val="none"/>
                            </w:rPr>
                            <w:t>dd</w:t>
                          </w:r>
                          <w:proofErr w:type="spellEnd"/>
                          <w:r w:rsidR="004C070F" w:rsidRPr="00A306BB">
                            <w:rPr>
                              <w:sz w:val="16"/>
                              <w:szCs w:val="16"/>
                              <w:u w:val="none"/>
                            </w:rPr>
                            <w:t>/</w:t>
                          </w:r>
                          <w:proofErr w:type="spellStart"/>
                          <w:r w:rsidR="004C070F" w:rsidRPr="00A306BB">
                            <w:rPr>
                              <w:sz w:val="16"/>
                              <w:szCs w:val="16"/>
                              <w:u w:val="none"/>
                            </w:rPr>
                            <w:t>yy</w:t>
                          </w:r>
                          <w:proofErr w:type="spellEnd"/>
                          <w:r w:rsidR="00CB0750" w:rsidRPr="00A306BB">
                            <w:rPr>
                              <w:sz w:val="16"/>
                              <w:szCs w:val="16"/>
                              <w:u w:val="none"/>
                            </w:rPr>
                            <w:t>)</w:t>
                          </w:r>
                        </w:p>
                      </w:txbxContent>
                    </v:textbox>
                  </v:shape>
                  <v:shape id="Text Box 331" o:spid="_x0000_s1034" type="#_x0000_t202" style="position:absolute;top:-743;width:19138;height:2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" fillcolor="white [3201]" stroked="f" strokeweight=".5pt">
                    <v:textbox>
                      <w:txbxContent>
                        <w:p w:rsidR="00D147D1" w:rsidRPr="00A040E7" w:rsidRDefault="00D147D1" w:rsidP="00D147D1">
                          <w:pPr>
                            <w:rPr>
                              <w:sz w:val="20"/>
                              <w:u w:val="none"/>
                            </w:rPr>
                          </w:pPr>
                          <w:r w:rsidRPr="00A040E7">
                            <w:rPr>
                              <w:sz w:val="20"/>
                              <w:u w:val="none"/>
                            </w:rPr>
                            <w:t>Credit card number</w:t>
                          </w:r>
                        </w:p>
                      </w:txbxContent>
                    </v:textbox>
                  </v:shape>
                </v:group>
                <v:group id="Group 27" o:spid="_x0000_s1035" style="position:absolute;top:4014;width:71427;height:3860" coordsize="71965,3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Text Box 24" o:spid="_x0000_s1036" type="#_x0000_t202" style="position:absolute;left:59919;width:12046;height:3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  <v:textbox>
                      <w:txbxContent>
                        <w:tbl>
                          <w:tblPr>
                            <w:tblStyle w:val="TableGrid"/>
                            <w:tblW w:w="0" w:type="auto"/>
                            <w:tblLook w:val="04A0" w:firstRow="1" w:lastRow="0" w:firstColumn="1" w:lastColumn="0" w:noHBand="0" w:noVBand="1"/>
                          </w:tblPr>
                          <w:tblGrid>
                            <w:gridCol w:w="511"/>
                            <w:gridCol w:w="511"/>
                            <w:gridCol w:w="511"/>
                          </w:tblGrid>
                          <w:tr w:rsidR="00E824B0" w:rsidTr="00E53570">
                            <w:trPr>
                              <w:trHeight w:val="344"/>
                            </w:trPr>
                            <w:tc>
                              <w:tcPr>
                                <w:tcW w:w="511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11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11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</w:tr>
                        </w:tbl>
                        <w:p w:rsidR="00E824B0" w:rsidRDefault="00E824B0"/>
                      </w:txbxContent>
                    </v:textbox>
                  </v:shape>
                  <v:shape id="Text Box 25" o:spid="_x0000_s1037" type="#_x0000_t202" style="position:absolute;width:62223;height:3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    <v:textbox>
                      <w:txbxContent>
                        <w:tbl>
                          <w:tblPr>
                            <w:tblStyle w:val="TableGrid"/>
                            <w:tblW w:w="0" w:type="auto"/>
                            <w:tblInd w:w="108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572"/>
                            <w:gridCol w:w="572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</w:tblGrid>
                          <w:tr w:rsidR="00E824B0" w:rsidTr="00E53570">
                            <w:trPr>
                              <w:trHeight w:val="362"/>
                            </w:trPr>
                            <w:tc>
                              <w:tcPr>
                                <w:tcW w:w="572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2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</w:tr>
                        </w:tbl>
                        <w:p w:rsidR="00E824B0" w:rsidRDefault="00E824B0"/>
                      </w:txbxContent>
                    </v:textbox>
                  </v:shape>
                </v:group>
                <v:group id="Group 29" o:spid="_x0000_s1038" style="position:absolute;top:8549;width:60055;height:6457" coordsize="60513,6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Text Box 5" o:spid="_x0000_s1039" type="#_x0000_t202" style="position:absolute;left:74;top:3122;width:26187;height:3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" fillcolor="white [3201]" stroked="f" strokeweight=".5pt">
                    <v:textbox>
                      <w:txbxContent>
                        <w:p w:rsidR="00F575C4" w:rsidRPr="00F575C4" w:rsidRDefault="00F575C4" w:rsidP="00F575C4">
                          <w:pPr>
                            <w:rPr>
                              <w:u w:val="none"/>
                            </w:rPr>
                          </w:pPr>
                          <w:r w:rsidRPr="00A040E7">
                            <w:rPr>
                              <w:sz w:val="20"/>
                              <w:u w:val="none"/>
                            </w:rPr>
                            <w:t>Name as it appears on credit card</w:t>
                          </w:r>
                        </w:p>
                      </w:txbxContent>
                    </v:textbox>
                  </v:shape>
                  <v:shape id="Text Box 26" o:spid="_x0000_s1040" type="#_x0000_t202" style="position:absolute;width:60513;height:3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    <v:textbox>
                      <w:txbxContent>
                        <w:tbl>
                          <w:tblPr>
                            <w:tblStyle w:val="TableGrid"/>
                            <w:tblW w:w="0" w:type="auto"/>
                            <w:tblInd w:w="108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572"/>
                            <w:gridCol w:w="572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  <w:gridCol w:w="573"/>
                          </w:tblGrid>
                          <w:tr w:rsidR="00E824B0" w:rsidTr="00E53570">
                            <w:trPr>
                              <w:trHeight w:val="362"/>
                            </w:trPr>
                            <w:tc>
                              <w:tcPr>
                                <w:tcW w:w="572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2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  <w:tc>
                              <w:tcPr>
                                <w:tcW w:w="573" w:type="dxa"/>
                              </w:tcPr>
                              <w:p w:rsidR="00E824B0" w:rsidRDefault="00E824B0" w:rsidP="00E53570">
                                <w:pPr>
                                  <w:rPr>
                                    <w:u w:val="none"/>
                                  </w:rPr>
                                </w:pPr>
                              </w:p>
                            </w:tc>
                          </w:tr>
                        </w:tbl>
                        <w:p w:rsidR="00E824B0" w:rsidRDefault="00E824B0"/>
                      </w:txbxContent>
                    </v:textbox>
                  </v:shape>
                </v:group>
              </v:group>
            </w:pict>
          </mc:Fallback>
        </mc:AlternateContent>
      </w:r>
      <w:r w:rsidR="009C3AC6"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4EED2998" wp14:editId="7B6193C4">
                <wp:simplePos x="0" y="0"/>
                <wp:positionH relativeFrom="column">
                  <wp:posOffset>-944629</wp:posOffset>
                </wp:positionH>
                <wp:positionV relativeFrom="paragraph">
                  <wp:posOffset>-597724</wp:posOffset>
                </wp:positionV>
                <wp:extent cx="2705415" cy="914731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415" cy="91473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C3AC6" w:rsidRDefault="00B20512">
                            <w:r w:rsidRPr="00197EDF">
                              <w:rPr>
                                <w:noProof/>
                                <w:u w:val="none"/>
                              </w:rPr>
                              <w:drawing>
                                <wp:inline distT="0" distB="0" distL="0" distR="0" wp14:anchorId="63471CFB" wp14:editId="3A2FAD5D">
                                  <wp:extent cx="2229323" cy="506320"/>
                                  <wp:effectExtent l="0" t="0" r="0" b="825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ETS17_CMYK2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26888" cy="5057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D2998" id="Text Box 2" o:spid="_x0000_s1041" type="#_x0000_t202" style="position:absolute;margin-left:-74.4pt;margin-top:-47.05pt;width:213pt;height:72.05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" filled="f" stroked="f">
                <v:textbox>
                  <w:txbxContent>
                    <w:p w:rsidR="009C3AC6" w:rsidRDefault="00B20512">
                      <w:r w:rsidRPr="00197EDF">
                        <w:rPr>
                          <w:noProof/>
                          <w:u w:val="none"/>
                        </w:rPr>
                        <w:drawing>
                          <wp:inline distT="0" distB="0" distL="0" distR="0" wp14:anchorId="63471CFB" wp14:editId="3A2FAD5D">
                            <wp:extent cx="2229323" cy="506320"/>
                            <wp:effectExtent l="0" t="0" r="0" b="825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ETS17_CMYK2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26888" cy="50576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B6F1F"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696EC774" wp14:editId="59E693B7">
                <wp:simplePos x="0" y="0"/>
                <wp:positionH relativeFrom="column">
                  <wp:posOffset>-609600</wp:posOffset>
                </wp:positionH>
                <wp:positionV relativeFrom="paragraph">
                  <wp:posOffset>933342</wp:posOffset>
                </wp:positionV>
                <wp:extent cx="7275830" cy="854926"/>
                <wp:effectExtent l="0" t="0" r="1270" b="2540"/>
                <wp:wrapNone/>
                <wp:docPr id="3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5830" cy="8549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47D1" w:rsidRPr="00A040E7" w:rsidRDefault="00D147D1" w:rsidP="00BB6F1F">
                            <w:pPr>
                              <w:tabs>
                                <w:tab w:val="left" w:pos="10620"/>
                              </w:tabs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A040E7">
                              <w:rPr>
                                <w:sz w:val="20"/>
                                <w:u w:val="none"/>
                              </w:rPr>
                              <w:t>Course</w:t>
                            </w:r>
                            <w:r w:rsidR="00BA284A" w:rsidRPr="00BA284A">
                              <w:rPr>
                                <w:sz w:val="20"/>
                                <w:u w:val="none"/>
                              </w:rPr>
                              <w:t xml:space="preserve"> Name</w:t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</w:p>
                          <w:p w:rsidR="00BA284A" w:rsidRDefault="00BA284A" w:rsidP="00BB6F1F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A040E7">
                              <w:rPr>
                                <w:sz w:val="20"/>
                                <w:u w:val="none"/>
                              </w:rPr>
                              <w:t>Course</w:t>
                            </w:r>
                            <w:r>
                              <w:rPr>
                                <w:sz w:val="20"/>
                                <w:u w:val="none"/>
                              </w:rPr>
                              <w:t xml:space="preserve"> Date</w:t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B967FC">
                              <w:rPr>
                                <w:sz w:val="20"/>
                              </w:rPr>
                              <w:tab/>
                            </w:r>
                            <w:r w:rsidR="002E06DB">
                              <w:rPr>
                                <w:sz w:val="20"/>
                              </w:rPr>
                              <w:tab/>
                            </w:r>
                          </w:p>
                          <w:p w:rsidR="00D147D1" w:rsidRPr="00BA284A" w:rsidRDefault="00BA284A" w:rsidP="00BB6F1F">
                            <w:pPr>
                              <w:spacing w:line="360" w:lineRule="auto"/>
                              <w:rPr>
                                <w:sz w:val="20"/>
                              </w:rPr>
                            </w:pPr>
                            <w:r w:rsidRPr="00BA284A">
                              <w:rPr>
                                <w:sz w:val="20"/>
                                <w:u w:val="none"/>
                              </w:rPr>
                              <w:t>C</w:t>
                            </w:r>
                            <w:r w:rsidR="00D147D1" w:rsidRPr="00A040E7">
                              <w:rPr>
                                <w:sz w:val="20"/>
                                <w:u w:val="none"/>
                              </w:rPr>
                              <w:t>ontact person in your office</w:t>
                            </w:r>
                            <w:r w:rsidR="00D147D1">
                              <w:rPr>
                                <w:sz w:val="22"/>
                              </w:rPr>
                              <w:tab/>
                            </w:r>
                            <w:r w:rsidR="00D147D1">
                              <w:rPr>
                                <w:sz w:val="22"/>
                              </w:rPr>
                              <w:tab/>
                            </w:r>
                            <w:r w:rsidR="00D147D1">
                              <w:rPr>
                                <w:sz w:val="22"/>
                              </w:rPr>
                              <w:tab/>
                            </w:r>
                            <w:r w:rsidR="00D147D1">
                              <w:rPr>
                                <w:sz w:val="22"/>
                              </w:rPr>
                              <w:tab/>
                            </w:r>
                            <w:r w:rsidR="00D147D1">
                              <w:rPr>
                                <w:sz w:val="22"/>
                              </w:rPr>
                              <w:tab/>
                            </w:r>
                            <w:r w:rsidR="00D147D1">
                              <w:rPr>
                                <w:sz w:val="22"/>
                              </w:rPr>
                              <w:tab/>
                            </w:r>
                            <w:r w:rsidR="00D147D1">
                              <w:rPr>
                                <w:sz w:val="22"/>
                              </w:rPr>
                              <w:tab/>
                            </w:r>
                            <w:r w:rsidR="00D147D1">
                              <w:rPr>
                                <w:sz w:val="22"/>
                              </w:rPr>
                              <w:tab/>
                            </w:r>
                            <w:r w:rsidR="00D147D1">
                              <w:rPr>
                                <w:sz w:val="22"/>
                              </w:rPr>
                              <w:tab/>
                            </w:r>
                            <w:r w:rsidR="00D147D1">
                              <w:rPr>
                                <w:sz w:val="22"/>
                              </w:rPr>
                              <w:tab/>
                            </w:r>
                            <w:r w:rsidR="002E06DB">
                              <w:rPr>
                                <w:sz w:val="22"/>
                              </w:rPr>
                              <w:tab/>
                            </w:r>
                            <w:r w:rsidR="002E06DB">
                              <w:rPr>
                                <w:sz w:val="22"/>
                              </w:rPr>
                              <w:tab/>
                            </w:r>
                          </w:p>
                          <w:p w:rsidR="00D147D1" w:rsidRPr="002E7DA9" w:rsidRDefault="00D147D1" w:rsidP="00BB6F1F">
                            <w:pPr>
                              <w:spacing w:line="360" w:lineRule="auto"/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EC774" id="_x0000_s1042" type="#_x0000_t202" style="position:absolute;margin-left:-48pt;margin-top:73.5pt;width:572.9pt;height:67.3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" stroked="f">
                <v:textbox>
                  <w:txbxContent>
                    <w:p w:rsidR="00D147D1" w:rsidRPr="00A040E7" w:rsidRDefault="00D147D1" w:rsidP="00BB6F1F">
                      <w:pPr>
                        <w:tabs>
                          <w:tab w:val="left" w:pos="10620"/>
                        </w:tabs>
                        <w:spacing w:line="360" w:lineRule="auto"/>
                        <w:rPr>
                          <w:sz w:val="20"/>
                        </w:rPr>
                      </w:pPr>
                      <w:r w:rsidRPr="00A040E7">
                        <w:rPr>
                          <w:sz w:val="20"/>
                          <w:u w:val="none"/>
                        </w:rPr>
                        <w:t>Course</w:t>
                      </w:r>
                      <w:r w:rsidR="00BA284A" w:rsidRPr="00BA284A">
                        <w:rPr>
                          <w:sz w:val="20"/>
                          <w:u w:val="none"/>
                        </w:rPr>
                        <w:t xml:space="preserve"> Name</w:t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</w:p>
                    <w:p w:rsidR="00BA284A" w:rsidRDefault="00BA284A" w:rsidP="00BB6F1F">
                      <w:pPr>
                        <w:spacing w:line="360" w:lineRule="auto"/>
                        <w:rPr>
                          <w:sz w:val="20"/>
                        </w:rPr>
                      </w:pPr>
                      <w:r w:rsidRPr="00A040E7">
                        <w:rPr>
                          <w:sz w:val="20"/>
                          <w:u w:val="none"/>
                        </w:rPr>
                        <w:t>Course</w:t>
                      </w:r>
                      <w:r>
                        <w:rPr>
                          <w:sz w:val="20"/>
                          <w:u w:val="none"/>
                        </w:rPr>
                        <w:t xml:space="preserve"> Date</w:t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B967FC">
                        <w:rPr>
                          <w:sz w:val="20"/>
                        </w:rPr>
                        <w:tab/>
                      </w:r>
                      <w:r w:rsidR="002E06DB">
                        <w:rPr>
                          <w:sz w:val="20"/>
                        </w:rPr>
                        <w:tab/>
                      </w:r>
                    </w:p>
                    <w:p w:rsidR="00D147D1" w:rsidRPr="00BA284A" w:rsidRDefault="00BA284A" w:rsidP="00BB6F1F">
                      <w:pPr>
                        <w:spacing w:line="360" w:lineRule="auto"/>
                        <w:rPr>
                          <w:sz w:val="20"/>
                        </w:rPr>
                      </w:pPr>
                      <w:r w:rsidRPr="00BA284A">
                        <w:rPr>
                          <w:sz w:val="20"/>
                          <w:u w:val="none"/>
                        </w:rPr>
                        <w:t>C</w:t>
                      </w:r>
                      <w:r w:rsidR="00D147D1" w:rsidRPr="00A040E7">
                        <w:rPr>
                          <w:sz w:val="20"/>
                          <w:u w:val="none"/>
                        </w:rPr>
                        <w:t>ontact person in your office</w:t>
                      </w:r>
                      <w:r w:rsidR="00D147D1">
                        <w:rPr>
                          <w:sz w:val="22"/>
                        </w:rPr>
                        <w:tab/>
                      </w:r>
                      <w:r w:rsidR="00D147D1">
                        <w:rPr>
                          <w:sz w:val="22"/>
                        </w:rPr>
                        <w:tab/>
                      </w:r>
                      <w:r w:rsidR="00D147D1">
                        <w:rPr>
                          <w:sz w:val="22"/>
                        </w:rPr>
                        <w:tab/>
                      </w:r>
                      <w:r w:rsidR="00D147D1">
                        <w:rPr>
                          <w:sz w:val="22"/>
                        </w:rPr>
                        <w:tab/>
                      </w:r>
                      <w:r w:rsidR="00D147D1">
                        <w:rPr>
                          <w:sz w:val="22"/>
                        </w:rPr>
                        <w:tab/>
                      </w:r>
                      <w:r w:rsidR="00D147D1">
                        <w:rPr>
                          <w:sz w:val="22"/>
                        </w:rPr>
                        <w:tab/>
                      </w:r>
                      <w:r w:rsidR="00D147D1">
                        <w:rPr>
                          <w:sz w:val="22"/>
                        </w:rPr>
                        <w:tab/>
                      </w:r>
                      <w:r w:rsidR="00D147D1">
                        <w:rPr>
                          <w:sz w:val="22"/>
                        </w:rPr>
                        <w:tab/>
                      </w:r>
                      <w:r w:rsidR="00D147D1">
                        <w:rPr>
                          <w:sz w:val="22"/>
                        </w:rPr>
                        <w:tab/>
                      </w:r>
                      <w:r w:rsidR="00D147D1">
                        <w:rPr>
                          <w:sz w:val="22"/>
                        </w:rPr>
                        <w:tab/>
                      </w:r>
                      <w:r w:rsidR="002E06DB">
                        <w:rPr>
                          <w:sz w:val="22"/>
                        </w:rPr>
                        <w:tab/>
                      </w:r>
                      <w:r w:rsidR="002E06DB">
                        <w:rPr>
                          <w:sz w:val="22"/>
                        </w:rPr>
                        <w:tab/>
                      </w:r>
                    </w:p>
                    <w:p w:rsidR="00D147D1" w:rsidRPr="002E7DA9" w:rsidRDefault="00D147D1" w:rsidP="00BB6F1F">
                      <w:pPr>
                        <w:spacing w:line="360" w:lineRule="auto"/>
                        <w:rPr>
                          <w:sz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0705E">
        <w:rPr>
          <w:noProof/>
        </w:rPr>
        <mc:AlternateContent>
          <mc:Choice Requires="wps">
            <w:drawing>
              <wp:anchor distT="0" distB="0" distL="114300" distR="114300" simplePos="0" relativeHeight="251550720" behindDoc="0" locked="0" layoutInCell="1" allowOverlap="1" wp14:anchorId="7DBDC6DE" wp14:editId="7483285C">
                <wp:simplePos x="0" y="0"/>
                <wp:positionH relativeFrom="column">
                  <wp:posOffset>-609600</wp:posOffset>
                </wp:positionH>
                <wp:positionV relativeFrom="paragraph">
                  <wp:posOffset>2873654</wp:posOffset>
                </wp:positionV>
                <wp:extent cx="7085330" cy="2594517"/>
                <wp:effectExtent l="0" t="0" r="1270" b="0"/>
                <wp:wrapNone/>
                <wp:docPr id="357" name="Text Box 3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5330" cy="259451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147D1" w:rsidRPr="00A040E7" w:rsidRDefault="00D147D1" w:rsidP="00D147D1">
                            <w:pPr>
                              <w:spacing w:line="480" w:lineRule="auto"/>
                              <w:rPr>
                                <w:sz w:val="20"/>
                              </w:rPr>
                            </w:pPr>
                            <w:r w:rsidRPr="00A040E7">
                              <w:rPr>
                                <w:sz w:val="20"/>
                                <w:u w:val="none"/>
                              </w:rPr>
                              <w:t>Name</w:t>
                            </w:r>
                            <w:r w:rsidR="00BA284A">
                              <w:rPr>
                                <w:sz w:val="20"/>
                                <w:u w:val="none"/>
                              </w:rPr>
                              <w:t xml:space="preserve"> of Company</w:t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</w:p>
                          <w:p w:rsidR="00A85EFF" w:rsidRDefault="00D147D1" w:rsidP="00D147D1">
                            <w:pPr>
                              <w:spacing w:line="480" w:lineRule="auto"/>
                              <w:rPr>
                                <w:sz w:val="20"/>
                              </w:rPr>
                            </w:pPr>
                            <w:r w:rsidRPr="00A040E7">
                              <w:rPr>
                                <w:sz w:val="20"/>
                                <w:u w:val="none"/>
                              </w:rPr>
                              <w:t>Work Phone</w:t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  <w:u w:val="none"/>
                              </w:rPr>
                              <w:t xml:space="preserve">  Fax Number</w:t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BA284A">
                              <w:rPr>
                                <w:sz w:val="20"/>
                              </w:rPr>
                              <w:tab/>
                            </w:r>
                          </w:p>
                          <w:p w:rsidR="00A85EFF" w:rsidRDefault="00D147D1" w:rsidP="00D147D1">
                            <w:pPr>
                              <w:spacing w:line="480" w:lineRule="auto"/>
                              <w:rPr>
                                <w:sz w:val="20"/>
                              </w:rPr>
                            </w:pPr>
                            <w:r w:rsidRPr="00A040E7">
                              <w:rPr>
                                <w:sz w:val="20"/>
                                <w:u w:val="none"/>
                              </w:rPr>
                              <w:t>Company Address</w:t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  <w:r w:rsidR="00A85EFF">
                              <w:rPr>
                                <w:sz w:val="20"/>
                              </w:rPr>
                              <w:tab/>
                            </w:r>
                          </w:p>
                          <w:p w:rsidR="006E5161" w:rsidRDefault="006E5161" w:rsidP="006E5161">
                            <w:pPr>
                              <w:rPr>
                                <w:sz w:val="20"/>
                                <w:u w:val="none"/>
                              </w:rPr>
                            </w:pPr>
                          </w:p>
                          <w:p w:rsidR="00A040E7" w:rsidRDefault="00382F1E" w:rsidP="00D147D1">
                            <w:pPr>
                              <w:spacing w:line="480" w:lineRule="auto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0"/>
                                <w:u w:val="none"/>
                              </w:rPr>
                              <w:t>Participant</w:t>
                            </w:r>
                            <w:r w:rsidR="00D147D1" w:rsidRPr="00A040E7">
                              <w:rPr>
                                <w:sz w:val="20"/>
                                <w:u w:val="none"/>
                              </w:rPr>
                              <w:t xml:space="preserve"> Email</w:t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D147D1" w:rsidRPr="00A040E7">
                              <w:rPr>
                                <w:sz w:val="22"/>
                              </w:rPr>
                              <w:tab/>
                            </w:r>
                            <w:r w:rsidR="00A85EFF">
                              <w:rPr>
                                <w:sz w:val="22"/>
                              </w:rPr>
                              <w:tab/>
                            </w:r>
                          </w:p>
                          <w:p w:rsidR="00A0705E" w:rsidRDefault="00A040E7" w:rsidP="00D147D1">
                            <w:pPr>
                              <w:spacing w:line="480" w:lineRule="auto"/>
                              <w:rPr>
                                <w:sz w:val="22"/>
                              </w:rPr>
                            </w:pPr>
                            <w:r w:rsidRPr="00A040E7">
                              <w:rPr>
                                <w:sz w:val="20"/>
                                <w:u w:val="none"/>
                              </w:rPr>
                              <w:t>Contact Email</w:t>
                            </w:r>
                            <w:r w:rsidR="00D147D1" w:rsidRPr="00A040E7">
                              <w:rPr>
                                <w:sz w:val="20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</w:p>
                          <w:p w:rsidR="00865A9C" w:rsidRDefault="00A0705E" w:rsidP="003B1863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  <w:u w:val="none"/>
                              </w:rPr>
                              <w:t>Billing</w:t>
                            </w:r>
                            <w:r w:rsidRPr="00A040E7">
                              <w:rPr>
                                <w:sz w:val="20"/>
                                <w:u w:val="none"/>
                              </w:rPr>
                              <w:t xml:space="preserve"> Address</w:t>
                            </w:r>
                            <w:r>
                              <w:rPr>
                                <w:sz w:val="20"/>
                                <w:u w:val="none"/>
                              </w:rPr>
                              <w:t xml:space="preserve"> of Card Holder</w:t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</w:p>
                          <w:p w:rsidR="003B1863" w:rsidRPr="00BB6F1F" w:rsidRDefault="00F00EF4" w:rsidP="006E2A07">
                            <w:pPr>
                              <w:jc w:val="center"/>
                              <w:rPr>
                                <w:b/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</w:pPr>
                            <w:r w:rsidRPr="00BB6F1F">
                              <w:rPr>
                                <w:b/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>(</w:t>
                            </w:r>
                            <w:r w:rsidR="003B6E98" w:rsidRPr="006E2A07">
                              <w:rPr>
                                <w:rFonts w:ascii="Arial Narrow" w:hAnsi="Arial Narrow"/>
                                <w:b/>
                                <w:spacing w:val="20"/>
                                <w:sz w:val="20"/>
                                <w:szCs w:val="18"/>
                                <w:vertAlign w:val="superscript"/>
                              </w:rPr>
                              <w:t>THIS ADDRESS MUCH MATCH THE ADDRESS</w:t>
                            </w:r>
                            <w:r w:rsidR="003D369F">
                              <w:rPr>
                                <w:rFonts w:ascii="Arial Narrow" w:hAnsi="Arial Narrow"/>
                                <w:b/>
                                <w:spacing w:val="20"/>
                                <w:sz w:val="20"/>
                                <w:szCs w:val="18"/>
                                <w:vertAlign w:val="superscript"/>
                              </w:rPr>
                              <w:t xml:space="preserve"> THE BANK HAS ON FILE &amp;</w:t>
                            </w:r>
                            <w:r w:rsidR="003B6E98" w:rsidRPr="006E2A07">
                              <w:rPr>
                                <w:rFonts w:ascii="Arial Narrow" w:hAnsi="Arial Narrow"/>
                                <w:b/>
                                <w:spacing w:val="20"/>
                                <w:sz w:val="20"/>
                                <w:szCs w:val="18"/>
                                <w:vertAlign w:val="superscript"/>
                              </w:rPr>
                              <w:t xml:space="preserve"> WHERE THE CREDIT CARD STATEMENT IS SENT</w:t>
                            </w:r>
                            <w:r w:rsidR="00C676C8" w:rsidRPr="00BB6F1F">
                              <w:rPr>
                                <w:b/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>)</w:t>
                            </w:r>
                          </w:p>
                          <w:p w:rsidR="00A0705E" w:rsidRDefault="00A0705E" w:rsidP="003B1863">
                            <w:pPr>
                              <w:rPr>
                                <w:sz w:val="20"/>
                              </w:rPr>
                            </w:pP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 w:rsidR="00865A9C">
                              <w:rPr>
                                <w:sz w:val="20"/>
                              </w:rPr>
                              <w:tab/>
                            </w:r>
                          </w:p>
                          <w:p w:rsidR="00D147D1" w:rsidRPr="00A040E7" w:rsidRDefault="00865A9C" w:rsidP="003B1863">
                            <w:pPr>
                              <w:rPr>
                                <w:sz w:val="22"/>
                                <w:u w:val="none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               </w:t>
                            </w:r>
                            <w:r w:rsidR="00ED3C80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>(</w:t>
                            </w:r>
                            <w:r w:rsidR="003B1863" w:rsidRPr="0099791C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Street or P.O.Box)                             </w:t>
                            </w:r>
                            <w:r w:rsidR="003B1863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                           (City</w:t>
                            </w:r>
                            <w:r w:rsidR="003B1863" w:rsidRPr="0099791C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)                                               </w:t>
                            </w:r>
                            <w:r w:rsidR="003B1863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                 </w:t>
                            </w:r>
                            <w:r w:rsidR="003B1863" w:rsidRPr="0099791C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(State</w:t>
                            </w:r>
                            <w:r w:rsidR="003B1863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>/Country</w:t>
                            </w:r>
                            <w:r w:rsidR="003B1863" w:rsidRPr="0099791C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)                     </w:t>
                            </w:r>
                            <w:r w:rsidR="003B1863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            </w:t>
                            </w:r>
                            <w:r w:rsidR="003B1863" w:rsidRPr="0099791C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(Zip)</w:t>
                            </w:r>
                            <w:r w:rsidR="00D147D1" w:rsidRPr="00A040E7">
                              <w:rPr>
                                <w:sz w:val="22"/>
                                <w:u w:val="none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DC6DE" id="Text Box 357" o:spid="_x0000_s1043" type="#_x0000_t202" style="position:absolute;margin-left:-48pt;margin-top:226.25pt;width:557.9pt;height:204.3pt;z-index:25155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" fillcolor="white [3201]" stroked="f" strokeweight=".5pt">
                <v:textbox>
                  <w:txbxContent>
                    <w:p w:rsidR="00D147D1" w:rsidRPr="00A040E7" w:rsidRDefault="00D147D1" w:rsidP="00D147D1">
                      <w:pPr>
                        <w:spacing w:line="480" w:lineRule="auto"/>
                        <w:rPr>
                          <w:sz w:val="20"/>
                        </w:rPr>
                      </w:pPr>
                      <w:r w:rsidRPr="00A040E7">
                        <w:rPr>
                          <w:sz w:val="20"/>
                          <w:u w:val="none"/>
                        </w:rPr>
                        <w:t>Name</w:t>
                      </w:r>
                      <w:r w:rsidR="00BA284A">
                        <w:rPr>
                          <w:sz w:val="20"/>
                          <w:u w:val="none"/>
                        </w:rPr>
                        <w:t xml:space="preserve"> of Company</w:t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</w:p>
                    <w:p w:rsidR="00A85EFF" w:rsidRDefault="00D147D1" w:rsidP="00D147D1">
                      <w:pPr>
                        <w:spacing w:line="480" w:lineRule="auto"/>
                        <w:rPr>
                          <w:sz w:val="20"/>
                        </w:rPr>
                      </w:pPr>
                      <w:r w:rsidRPr="00A040E7">
                        <w:rPr>
                          <w:sz w:val="20"/>
                          <w:u w:val="none"/>
                        </w:rPr>
                        <w:t>Work Phone</w:t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  <w:u w:val="none"/>
                        </w:rPr>
                        <w:t xml:space="preserve">  Fax Number</w:t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BA284A">
                        <w:rPr>
                          <w:sz w:val="20"/>
                        </w:rPr>
                        <w:tab/>
                      </w:r>
                    </w:p>
                    <w:p w:rsidR="00A85EFF" w:rsidRDefault="00D147D1" w:rsidP="00D147D1">
                      <w:pPr>
                        <w:spacing w:line="480" w:lineRule="auto"/>
                        <w:rPr>
                          <w:sz w:val="20"/>
                        </w:rPr>
                      </w:pPr>
                      <w:r w:rsidRPr="00A040E7">
                        <w:rPr>
                          <w:sz w:val="20"/>
                          <w:u w:val="none"/>
                        </w:rPr>
                        <w:t>Company Address</w:t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  <w:r w:rsidR="00A85EFF">
                        <w:rPr>
                          <w:sz w:val="20"/>
                        </w:rPr>
                        <w:tab/>
                      </w:r>
                    </w:p>
                    <w:p w:rsidR="006E5161" w:rsidRDefault="006E5161" w:rsidP="006E5161">
                      <w:pPr>
                        <w:rPr>
                          <w:sz w:val="20"/>
                          <w:u w:val="none"/>
                        </w:rPr>
                      </w:pPr>
                    </w:p>
                    <w:p w:rsidR="00A040E7" w:rsidRDefault="00382F1E" w:rsidP="00D147D1">
                      <w:pPr>
                        <w:spacing w:line="480" w:lineRule="auto"/>
                        <w:rPr>
                          <w:sz w:val="22"/>
                        </w:rPr>
                      </w:pPr>
                      <w:r>
                        <w:rPr>
                          <w:sz w:val="20"/>
                          <w:u w:val="none"/>
                        </w:rPr>
                        <w:t>Participant</w:t>
                      </w:r>
                      <w:r w:rsidR="00D147D1" w:rsidRPr="00A040E7">
                        <w:rPr>
                          <w:sz w:val="20"/>
                          <w:u w:val="none"/>
                        </w:rPr>
                        <w:t xml:space="preserve"> Email</w:t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D147D1" w:rsidRPr="00A040E7">
                        <w:rPr>
                          <w:sz w:val="22"/>
                        </w:rPr>
                        <w:tab/>
                      </w:r>
                      <w:r w:rsidR="00A85EFF">
                        <w:rPr>
                          <w:sz w:val="22"/>
                        </w:rPr>
                        <w:tab/>
                      </w:r>
                    </w:p>
                    <w:p w:rsidR="00A0705E" w:rsidRDefault="00A040E7" w:rsidP="00D147D1">
                      <w:pPr>
                        <w:spacing w:line="480" w:lineRule="auto"/>
                        <w:rPr>
                          <w:sz w:val="22"/>
                        </w:rPr>
                      </w:pPr>
                      <w:r w:rsidRPr="00A040E7">
                        <w:rPr>
                          <w:sz w:val="20"/>
                          <w:u w:val="none"/>
                        </w:rPr>
                        <w:t>Contact Email</w:t>
                      </w:r>
                      <w:r w:rsidR="00D147D1" w:rsidRPr="00A040E7">
                        <w:rPr>
                          <w:sz w:val="20"/>
                          <w:u w:val="none"/>
                        </w:rPr>
                        <w:t xml:space="preserve"> </w:t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</w:p>
                    <w:p w:rsidR="00865A9C" w:rsidRDefault="00A0705E" w:rsidP="003B1863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  <w:u w:val="none"/>
                        </w:rPr>
                        <w:t>Billing</w:t>
                      </w:r>
                      <w:r w:rsidRPr="00A040E7">
                        <w:rPr>
                          <w:sz w:val="20"/>
                          <w:u w:val="none"/>
                        </w:rPr>
                        <w:t xml:space="preserve"> Address</w:t>
                      </w:r>
                      <w:r>
                        <w:rPr>
                          <w:sz w:val="20"/>
                          <w:u w:val="none"/>
                        </w:rPr>
                        <w:t xml:space="preserve"> of Card Holder</w:t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</w:p>
                    <w:p w:rsidR="003B1863" w:rsidRPr="00BB6F1F" w:rsidRDefault="00F00EF4" w:rsidP="006E2A07">
                      <w:pPr>
                        <w:jc w:val="center"/>
                        <w:rPr>
                          <w:b/>
                          <w:sz w:val="20"/>
                          <w:szCs w:val="18"/>
                          <w:u w:val="none"/>
                          <w:vertAlign w:val="superscript"/>
                        </w:rPr>
                      </w:pPr>
                      <w:r w:rsidRPr="00BB6F1F">
                        <w:rPr>
                          <w:b/>
                          <w:sz w:val="20"/>
                          <w:szCs w:val="18"/>
                          <w:u w:val="none"/>
                          <w:vertAlign w:val="superscript"/>
                        </w:rPr>
                        <w:t>(</w:t>
                      </w:r>
                      <w:r w:rsidR="003B6E98" w:rsidRPr="006E2A07">
                        <w:rPr>
                          <w:rFonts w:ascii="Arial Narrow" w:hAnsi="Arial Narrow"/>
                          <w:b/>
                          <w:spacing w:val="20"/>
                          <w:sz w:val="20"/>
                          <w:szCs w:val="18"/>
                          <w:vertAlign w:val="superscript"/>
                        </w:rPr>
                        <w:t>THIS ADDRESS MUCH MATCH THE ADDRESS</w:t>
                      </w:r>
                      <w:r w:rsidR="003D369F">
                        <w:rPr>
                          <w:rFonts w:ascii="Arial Narrow" w:hAnsi="Arial Narrow"/>
                          <w:b/>
                          <w:spacing w:val="20"/>
                          <w:sz w:val="20"/>
                          <w:szCs w:val="18"/>
                          <w:vertAlign w:val="superscript"/>
                        </w:rPr>
                        <w:t xml:space="preserve"> THE BANK HAS ON FILE &amp;</w:t>
                      </w:r>
                      <w:r w:rsidR="003B6E98" w:rsidRPr="006E2A07">
                        <w:rPr>
                          <w:rFonts w:ascii="Arial Narrow" w:hAnsi="Arial Narrow"/>
                          <w:b/>
                          <w:spacing w:val="20"/>
                          <w:sz w:val="20"/>
                          <w:szCs w:val="18"/>
                          <w:vertAlign w:val="superscript"/>
                        </w:rPr>
                        <w:t xml:space="preserve"> WHERE THE CREDIT CARD STATEMENT IS SENT</w:t>
                      </w:r>
                      <w:r w:rsidR="00C676C8" w:rsidRPr="00BB6F1F">
                        <w:rPr>
                          <w:b/>
                          <w:sz w:val="20"/>
                          <w:szCs w:val="18"/>
                          <w:u w:val="none"/>
                          <w:vertAlign w:val="superscript"/>
                        </w:rPr>
                        <w:t>)</w:t>
                      </w:r>
                    </w:p>
                    <w:p w:rsidR="00A0705E" w:rsidRDefault="00A0705E" w:rsidP="003B1863">
                      <w:pPr>
                        <w:rPr>
                          <w:sz w:val="20"/>
                        </w:rPr>
                      </w:pP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 w:rsidRPr="00A040E7"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>
                        <w:rPr>
                          <w:sz w:val="20"/>
                        </w:rPr>
                        <w:tab/>
                      </w:r>
                      <w:r w:rsidR="00865A9C">
                        <w:rPr>
                          <w:sz w:val="20"/>
                        </w:rPr>
                        <w:tab/>
                      </w:r>
                    </w:p>
                    <w:p w:rsidR="00D147D1" w:rsidRPr="00A040E7" w:rsidRDefault="00865A9C" w:rsidP="003B1863">
                      <w:pPr>
                        <w:rPr>
                          <w:sz w:val="22"/>
                          <w:u w:val="none"/>
                        </w:rPr>
                      </w:pPr>
                      <w:r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               </w:t>
                      </w:r>
                      <w:r w:rsidR="00ED3C80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>(</w:t>
                      </w:r>
                      <w:r w:rsidR="003B1863" w:rsidRPr="0099791C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Street or P.O.Box)                             </w:t>
                      </w:r>
                      <w:r w:rsidR="003B1863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                           (City</w:t>
                      </w:r>
                      <w:r w:rsidR="003B1863" w:rsidRPr="0099791C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)                                               </w:t>
                      </w:r>
                      <w:r w:rsidR="003B1863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                 </w:t>
                      </w:r>
                      <w:r w:rsidR="003B1863" w:rsidRPr="0099791C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(State</w:t>
                      </w:r>
                      <w:r w:rsidR="003B1863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>/Country</w:t>
                      </w:r>
                      <w:r w:rsidR="003B1863" w:rsidRPr="0099791C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)                     </w:t>
                      </w:r>
                      <w:r w:rsidR="003B1863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            </w:t>
                      </w:r>
                      <w:r w:rsidR="003B1863" w:rsidRPr="0099791C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(Zip)</w:t>
                      </w:r>
                      <w:r w:rsidR="00D147D1" w:rsidRPr="00A040E7">
                        <w:rPr>
                          <w:sz w:val="22"/>
                          <w:u w:val="non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046E6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3A531" wp14:editId="66251261">
                <wp:simplePos x="0" y="0"/>
                <wp:positionH relativeFrom="column">
                  <wp:posOffset>-676275</wp:posOffset>
                </wp:positionH>
                <wp:positionV relativeFrom="paragraph">
                  <wp:posOffset>6923219</wp:posOffset>
                </wp:positionV>
                <wp:extent cx="7209155" cy="46609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9155" cy="4660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7DE4" w:rsidRDefault="00F57DE4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:rsidR="00F57DE4" w:rsidRPr="00F57DE4" w:rsidRDefault="00F57DE4">
                            <w:pPr>
                              <w:rPr>
                                <w:sz w:val="20"/>
                                <w:u w:val="none"/>
                              </w:rPr>
                            </w:pPr>
                            <w:r>
                              <w:rPr>
                                <w:sz w:val="20"/>
                                <w:u w:val="none"/>
                              </w:rPr>
                              <w:t>Signature of Cardhol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43A531" id="Text Box 17" o:spid="_x0000_s1044" type="#_x0000_t202" style="position:absolute;margin-left:-53.25pt;margin-top:545.15pt;width:567.65pt;height:36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" fillcolor="white [3201]" stroked="f" strokeweight=".5pt">
                <v:textbox>
                  <w:txbxContent>
                    <w:p w:rsidR="00F57DE4" w:rsidRDefault="00F57DE4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:rsidR="00F57DE4" w:rsidRPr="00F57DE4" w:rsidRDefault="00F57DE4">
                      <w:pPr>
                        <w:rPr>
                          <w:sz w:val="20"/>
                          <w:u w:val="none"/>
                        </w:rPr>
                      </w:pPr>
                      <w:r>
                        <w:rPr>
                          <w:sz w:val="20"/>
                          <w:u w:val="none"/>
                        </w:rPr>
                        <w:t>Signature of Cardholder</w:t>
                      </w:r>
                    </w:p>
                  </w:txbxContent>
                </v:textbox>
              </v:shape>
            </w:pict>
          </mc:Fallback>
        </mc:AlternateContent>
      </w:r>
      <w:r w:rsidR="00046E6A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373EFB51" wp14:editId="063C115F">
                <wp:simplePos x="0" y="0"/>
                <wp:positionH relativeFrom="column">
                  <wp:posOffset>-706120</wp:posOffset>
                </wp:positionH>
                <wp:positionV relativeFrom="paragraph">
                  <wp:posOffset>7417249</wp:posOffset>
                </wp:positionV>
                <wp:extent cx="7237730" cy="447040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37730" cy="447040"/>
                          <a:chOff x="0" y="0"/>
                          <a:chExt cx="7238183" cy="447573"/>
                        </a:xfrm>
                      </wpg:grpSpPr>
                      <wps:wsp>
                        <wps:cNvPr id="14" name="Text Box 14"/>
                        <wps:cNvSpPr txBox="1"/>
                        <wps:spPr>
                          <a:xfrm>
                            <a:off x="0" y="0"/>
                            <a:ext cx="7238183" cy="44757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82F1E" w:rsidRPr="00CB31A1" w:rsidRDefault="006831B4" w:rsidP="00F57DE4">
                              <w:pPr>
                                <w:spacing w:line="276" w:lineRule="auto"/>
                                <w:rPr>
                                  <w:sz w:val="20"/>
                                  <w:szCs w:val="20"/>
                                  <w:u w:val="none"/>
                                </w:rPr>
                              </w:pPr>
                              <w:r w:rsidRPr="00CB31A1">
                                <w:rPr>
                                  <w:sz w:val="20"/>
                                  <w:szCs w:val="20"/>
                                  <w:u w:val="none"/>
                                </w:rPr>
                                <w:t xml:space="preserve"> </w:t>
                              </w:r>
                              <w:r w:rsidR="00F57DE4" w:rsidRPr="00CB31A1">
                                <w:rPr>
                                  <w:sz w:val="20"/>
                                  <w:szCs w:val="20"/>
                                  <w:u w:val="none"/>
                                </w:rPr>
                                <w:t xml:space="preserve">    </w:t>
                              </w:r>
                              <w:r w:rsidR="00A545D5" w:rsidRPr="00CB31A1">
                                <w:rPr>
                                  <w:sz w:val="20"/>
                                  <w:szCs w:val="20"/>
                                  <w:u w:val="none"/>
                                </w:rPr>
                                <w:t xml:space="preserve">  </w:t>
                              </w:r>
                              <w:r w:rsidR="00F57DE4" w:rsidRPr="00CB31A1">
                                <w:rPr>
                                  <w:sz w:val="20"/>
                                  <w:szCs w:val="20"/>
                                  <w:u w:val="none"/>
                                </w:rPr>
                                <w:t>Check Enclosed (Payable to Energy Training Solutions) No personal checks accepted</w:t>
                              </w:r>
                            </w:p>
                            <w:p w:rsidR="00F57DE4" w:rsidRPr="00CB31A1" w:rsidRDefault="00F57DE4" w:rsidP="00F57DE4">
                              <w:pPr>
                                <w:spacing w:line="276" w:lineRule="auto"/>
                                <w:rPr>
                                  <w:sz w:val="20"/>
                                  <w:szCs w:val="20"/>
                                  <w:u w:val="none"/>
                                </w:rPr>
                              </w:pPr>
                              <w:r w:rsidRPr="00CB31A1">
                                <w:rPr>
                                  <w:sz w:val="20"/>
                                  <w:szCs w:val="20"/>
                                  <w:u w:val="none"/>
                                </w:rPr>
                                <w:t xml:space="preserve">     </w:t>
                              </w:r>
                              <w:r w:rsidR="00A545D5" w:rsidRPr="00CB31A1">
                                <w:rPr>
                                  <w:sz w:val="20"/>
                                  <w:szCs w:val="20"/>
                                  <w:u w:val="none"/>
                                </w:rPr>
                                <w:t xml:space="preserve">  </w:t>
                              </w:r>
                              <w:r w:rsidRPr="00CB31A1">
                                <w:rPr>
                                  <w:sz w:val="20"/>
                                  <w:szCs w:val="20"/>
                                  <w:u w:val="none"/>
                                </w:rPr>
                                <w:t xml:space="preserve">Invoice (payment due prior to class start date)  </w:t>
                              </w:r>
                            </w:p>
                            <w:p w:rsidR="00F57DE4" w:rsidRPr="00CB31A1" w:rsidRDefault="00F57DE4">
                              <w:pPr>
                                <w:rPr>
                                  <w:sz w:val="20"/>
                                  <w:szCs w:val="20"/>
                                  <w:u w:val="none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126381" y="245327"/>
                            <a:ext cx="159367" cy="142842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26381" y="29737"/>
                            <a:ext cx="159367" cy="142842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3EFB51" id="Group 8" o:spid="_x0000_s1045" style="position:absolute;margin-left:-55.6pt;margin-top:584.05pt;width:569.9pt;height:35.2pt;z-index:251669504" coordsize="72381,4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">
                <v:shape id="Text Box 14" o:spid="_x0000_s1046" type="#_x0000_t202" style="position:absolute;width:72381;height:44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:rsidR="00382F1E" w:rsidRPr="00CB31A1" w:rsidRDefault="006831B4" w:rsidP="00F57DE4">
                        <w:pPr>
                          <w:spacing w:line="276" w:lineRule="auto"/>
                          <w:rPr>
                            <w:sz w:val="20"/>
                            <w:szCs w:val="20"/>
                            <w:u w:val="none"/>
                          </w:rPr>
                        </w:pPr>
                        <w:r w:rsidRPr="00CB31A1">
                          <w:rPr>
                            <w:sz w:val="20"/>
                            <w:szCs w:val="20"/>
                            <w:u w:val="none"/>
                          </w:rPr>
                          <w:t xml:space="preserve"> </w:t>
                        </w:r>
                        <w:r w:rsidR="00F57DE4" w:rsidRPr="00CB31A1">
                          <w:rPr>
                            <w:sz w:val="20"/>
                            <w:szCs w:val="20"/>
                            <w:u w:val="none"/>
                          </w:rPr>
                          <w:t xml:space="preserve">    </w:t>
                        </w:r>
                        <w:r w:rsidR="00A545D5" w:rsidRPr="00CB31A1">
                          <w:rPr>
                            <w:sz w:val="20"/>
                            <w:szCs w:val="20"/>
                            <w:u w:val="none"/>
                          </w:rPr>
                          <w:t xml:space="preserve">  </w:t>
                        </w:r>
                        <w:r w:rsidR="00F57DE4" w:rsidRPr="00CB31A1">
                          <w:rPr>
                            <w:sz w:val="20"/>
                            <w:szCs w:val="20"/>
                            <w:u w:val="none"/>
                          </w:rPr>
                          <w:t>Check Enclosed (Payable to Energy Training Solutions) No personal checks accepted</w:t>
                        </w:r>
                      </w:p>
                      <w:p w:rsidR="00F57DE4" w:rsidRPr="00CB31A1" w:rsidRDefault="00F57DE4" w:rsidP="00F57DE4">
                        <w:pPr>
                          <w:spacing w:line="276" w:lineRule="auto"/>
                          <w:rPr>
                            <w:sz w:val="20"/>
                            <w:szCs w:val="20"/>
                            <w:u w:val="none"/>
                          </w:rPr>
                        </w:pPr>
                        <w:r w:rsidRPr="00CB31A1">
                          <w:rPr>
                            <w:sz w:val="20"/>
                            <w:szCs w:val="20"/>
                            <w:u w:val="none"/>
                          </w:rPr>
                          <w:t xml:space="preserve">     </w:t>
                        </w:r>
                        <w:r w:rsidR="00A545D5" w:rsidRPr="00CB31A1">
                          <w:rPr>
                            <w:sz w:val="20"/>
                            <w:szCs w:val="20"/>
                            <w:u w:val="none"/>
                          </w:rPr>
                          <w:t xml:space="preserve">  </w:t>
                        </w:r>
                        <w:r w:rsidRPr="00CB31A1">
                          <w:rPr>
                            <w:sz w:val="20"/>
                            <w:szCs w:val="20"/>
                            <w:u w:val="none"/>
                          </w:rPr>
                          <w:t xml:space="preserve">Invoice (payment due prior to class start date)  </w:t>
                        </w:r>
                      </w:p>
                      <w:p w:rsidR="00F57DE4" w:rsidRPr="00CB31A1" w:rsidRDefault="00F57DE4">
                        <w:pPr>
                          <w:rPr>
                            <w:sz w:val="20"/>
                            <w:szCs w:val="20"/>
                            <w:u w:val="none"/>
                          </w:rPr>
                        </w:pPr>
                      </w:p>
                    </w:txbxContent>
                  </v:textbox>
                </v:shape>
                <v:rect id="Rectangle 19" o:spid="_x0000_s1047" style="position:absolute;left:1263;top:2453;width:1594;height:1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" filled="f" strokecolor="black [3213]" strokeweight="1pt"/>
                <v:rect id="Rectangle 16" o:spid="_x0000_s1048" style="position:absolute;left:1263;top:297;width:1594;height:1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" filled="f" strokecolor="black [3213]" strokeweight="1pt"/>
              </v:group>
            </w:pict>
          </mc:Fallback>
        </mc:AlternateContent>
      </w:r>
      <w:r w:rsidR="00046E6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730CCD" wp14:editId="5DBF0384">
                <wp:simplePos x="0" y="0"/>
                <wp:positionH relativeFrom="column">
                  <wp:posOffset>-706244</wp:posOffset>
                </wp:positionH>
                <wp:positionV relativeFrom="paragraph">
                  <wp:posOffset>7832229</wp:posOffset>
                </wp:positionV>
                <wp:extent cx="7285355" cy="579864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85355" cy="5798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03493" w:rsidRDefault="00403493" w:rsidP="00A24303">
                            <w:pPr>
                              <w:jc w:val="both"/>
                              <w:rPr>
                                <w:b/>
                                <w:i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:rsidR="00A24303" w:rsidRPr="00CB31A1" w:rsidRDefault="00A24303" w:rsidP="00A24303">
                            <w:pPr>
                              <w:jc w:val="both"/>
                              <w:rPr>
                                <w:b/>
                                <w:i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CB31A1">
                              <w:rPr>
                                <w:b/>
                                <w:i/>
                                <w:sz w:val="20"/>
                                <w:szCs w:val="20"/>
                                <w:u w:val="none"/>
                              </w:rPr>
                              <w:t>Please read our Enrollment and Tuition Policy for all the guidelines.</w:t>
                            </w:r>
                            <w:r w:rsidR="00077993" w:rsidRPr="00CB31A1">
                              <w:rPr>
                                <w:b/>
                                <w:i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hyperlink r:id="rId8" w:history="1">
                              <w:r w:rsidR="00077993" w:rsidRPr="00CB31A1">
                                <w:rPr>
                                  <w:rStyle w:val="Hyperlink"/>
                                  <w:b/>
                                  <w:i/>
                                  <w:sz w:val="20"/>
                                  <w:szCs w:val="20"/>
                                </w:rPr>
                                <w:t>www.energytrainingsolutions.com</w:t>
                              </w:r>
                            </w:hyperlink>
                            <w:r w:rsidR="00077993" w:rsidRPr="00CB31A1">
                              <w:rPr>
                                <w:b/>
                                <w:i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Pr="00CB31A1">
                              <w:rPr>
                                <w:b/>
                                <w:i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30CCD" id="Text Box 20" o:spid="_x0000_s1049" type="#_x0000_t202" style="position:absolute;margin-left:-55.6pt;margin-top:616.7pt;width:573.65pt;height:45.6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" filled="f" stroked="f" strokeweight=".5pt">
                <v:textbox>
                  <w:txbxContent>
                    <w:p w:rsidR="00403493" w:rsidRDefault="00403493" w:rsidP="00A24303">
                      <w:pPr>
                        <w:jc w:val="both"/>
                        <w:rPr>
                          <w:b/>
                          <w:i/>
                          <w:sz w:val="20"/>
                          <w:szCs w:val="20"/>
                          <w:u w:val="none"/>
                        </w:rPr>
                      </w:pPr>
                    </w:p>
                    <w:p w:rsidR="00A24303" w:rsidRPr="00CB31A1" w:rsidRDefault="00A24303" w:rsidP="00A24303">
                      <w:pPr>
                        <w:jc w:val="both"/>
                        <w:rPr>
                          <w:b/>
                          <w:i/>
                          <w:sz w:val="20"/>
                          <w:szCs w:val="20"/>
                          <w:u w:val="none"/>
                        </w:rPr>
                      </w:pPr>
                      <w:r w:rsidRPr="00CB31A1">
                        <w:rPr>
                          <w:b/>
                          <w:i/>
                          <w:sz w:val="20"/>
                          <w:szCs w:val="20"/>
                          <w:u w:val="none"/>
                        </w:rPr>
                        <w:t>Please read our Enrollment and Tuition Policy for all the guidelines.</w:t>
                      </w:r>
                      <w:r w:rsidR="00077993" w:rsidRPr="00CB31A1">
                        <w:rPr>
                          <w:b/>
                          <w:i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hyperlink r:id="rId9" w:history="1">
                        <w:r w:rsidR="00077993" w:rsidRPr="00CB31A1">
                          <w:rPr>
                            <w:rStyle w:val="Hyperlink"/>
                            <w:b/>
                            <w:i/>
                            <w:sz w:val="20"/>
                            <w:szCs w:val="20"/>
                          </w:rPr>
                          <w:t>www.energytrainingsolutions.com</w:t>
                        </w:r>
                      </w:hyperlink>
                      <w:r w:rsidR="00077993" w:rsidRPr="00CB31A1">
                        <w:rPr>
                          <w:b/>
                          <w:i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Pr="00CB31A1">
                        <w:rPr>
                          <w:b/>
                          <w:i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545D5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F6C024" wp14:editId="2C35C8BF">
                <wp:simplePos x="0" y="0"/>
                <wp:positionH relativeFrom="column">
                  <wp:posOffset>-706755</wp:posOffset>
                </wp:positionH>
                <wp:positionV relativeFrom="paragraph">
                  <wp:posOffset>8410389</wp:posOffset>
                </wp:positionV>
                <wp:extent cx="7342505" cy="46799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42505" cy="4679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7A31" w:rsidRPr="00BA21A2" w:rsidRDefault="00307A31" w:rsidP="004E6BB8">
                            <w:pPr>
                              <w:jc w:val="center"/>
                              <w:rPr>
                                <w:b/>
                                <w:sz w:val="20"/>
                                <w:u w:val="none"/>
                              </w:rPr>
                            </w:pPr>
                            <w:r w:rsidRPr="00BA21A2">
                              <w:rPr>
                                <w:b/>
                                <w:sz w:val="20"/>
                                <w:u w:val="none"/>
                              </w:rPr>
                              <w:t>FOR INFORMATION ON SPECIALIZED COURSES OR TRAINING ON-SITE, PLEASE CALL</w:t>
                            </w:r>
                          </w:p>
                          <w:p w:rsidR="00307A31" w:rsidRPr="00BA21A2" w:rsidRDefault="00307A31" w:rsidP="004E6BB8">
                            <w:pPr>
                              <w:jc w:val="center"/>
                              <w:rPr>
                                <w:b/>
                                <w:sz w:val="20"/>
                                <w:u w:val="none"/>
                              </w:rPr>
                            </w:pPr>
                            <w:r w:rsidRPr="00BA21A2">
                              <w:rPr>
                                <w:b/>
                                <w:sz w:val="20"/>
                                <w:u w:val="none"/>
                              </w:rPr>
                              <w:t xml:space="preserve">281-783-5265 or Email us at </w:t>
                            </w:r>
                            <w:hyperlink r:id="rId10" w:history="1">
                              <w:r w:rsidRPr="00BA21A2">
                                <w:rPr>
                                  <w:rStyle w:val="Hyperlink"/>
                                  <w:b/>
                                  <w:sz w:val="20"/>
                                </w:rPr>
                                <w:t>information@energytrainingsolutions.com</w:t>
                              </w:r>
                            </w:hyperlink>
                          </w:p>
                          <w:p w:rsidR="00307A31" w:rsidRPr="00BA21A2" w:rsidRDefault="00307A31">
                            <w:pPr>
                              <w:rPr>
                                <w:b/>
                                <w:sz w:val="22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C024" id="Text Box 21" o:spid="_x0000_s1050" type="#_x0000_t202" style="position:absolute;margin-left:-55.65pt;margin-top:662.25pt;width:578.15pt;height:36.8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" filled="f" stroked="f" strokeweight=".5pt">
                <v:textbox>
                  <w:txbxContent>
                    <w:p w:rsidR="00307A31" w:rsidRPr="00BA21A2" w:rsidRDefault="00307A31" w:rsidP="004E6BB8">
                      <w:pPr>
                        <w:jc w:val="center"/>
                        <w:rPr>
                          <w:b/>
                          <w:sz w:val="20"/>
                          <w:u w:val="none"/>
                        </w:rPr>
                      </w:pPr>
                      <w:r w:rsidRPr="00BA21A2">
                        <w:rPr>
                          <w:b/>
                          <w:sz w:val="20"/>
                          <w:u w:val="none"/>
                        </w:rPr>
                        <w:t>FOR INFORMATION ON SPECIALIZED COURSES OR TRAINING ON-SITE, PLEASE CALL</w:t>
                      </w:r>
                    </w:p>
                    <w:p w:rsidR="00307A31" w:rsidRPr="00BA21A2" w:rsidRDefault="00307A31" w:rsidP="004E6BB8">
                      <w:pPr>
                        <w:jc w:val="center"/>
                        <w:rPr>
                          <w:b/>
                          <w:sz w:val="20"/>
                          <w:u w:val="none"/>
                        </w:rPr>
                      </w:pPr>
                      <w:r w:rsidRPr="00BA21A2">
                        <w:rPr>
                          <w:b/>
                          <w:sz w:val="20"/>
                          <w:u w:val="none"/>
                        </w:rPr>
                        <w:t xml:space="preserve">281-783-5265 or Email us at </w:t>
                      </w:r>
                      <w:hyperlink r:id="rId11" w:history="1">
                        <w:r w:rsidRPr="00BA21A2">
                          <w:rPr>
                            <w:rStyle w:val="Hyperlink"/>
                            <w:b/>
                            <w:sz w:val="20"/>
                          </w:rPr>
                          <w:t>information@energytrainingsolutions.com</w:t>
                        </w:r>
                      </w:hyperlink>
                    </w:p>
                    <w:p w:rsidR="00307A31" w:rsidRPr="00BA21A2" w:rsidRDefault="00307A31">
                      <w:pPr>
                        <w:rPr>
                          <w:b/>
                          <w:sz w:val="22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A21A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6630C8C" wp14:editId="40E52370">
                <wp:simplePos x="0" y="0"/>
                <wp:positionH relativeFrom="column">
                  <wp:posOffset>-706755</wp:posOffset>
                </wp:positionH>
                <wp:positionV relativeFrom="paragraph">
                  <wp:posOffset>8812344</wp:posOffset>
                </wp:positionV>
                <wp:extent cx="7371715" cy="513080"/>
                <wp:effectExtent l="0" t="0" r="0" b="127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71715" cy="513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527CC" w:rsidRPr="00046E6A" w:rsidRDefault="000527CC" w:rsidP="000527CC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BA21A2">
                              <w:rPr>
                                <w:b/>
                                <w:sz w:val="20"/>
                                <w:u w:val="none"/>
                              </w:rPr>
                              <w:t xml:space="preserve">Fax </w:t>
                            </w:r>
                            <w:r w:rsidRPr="00046E6A">
                              <w:rPr>
                                <w:b/>
                                <w:sz w:val="20"/>
                                <w:szCs w:val="20"/>
                                <w:u w:val="none"/>
                              </w:rPr>
                              <w:t xml:space="preserve">registrations to </w:t>
                            </w:r>
                            <w:r w:rsidR="00106BF0" w:rsidRPr="00046E6A">
                              <w:rPr>
                                <w:b/>
                                <w:sz w:val="20"/>
                                <w:szCs w:val="20"/>
                                <w:u w:val="none"/>
                              </w:rPr>
                              <w:t xml:space="preserve">(281) </w:t>
                            </w:r>
                            <w:r w:rsidRPr="00046E6A">
                              <w:rPr>
                                <w:b/>
                                <w:sz w:val="20"/>
                                <w:szCs w:val="20"/>
                                <w:u w:val="none"/>
                              </w:rPr>
                              <w:t xml:space="preserve">360-3874 or </w:t>
                            </w:r>
                            <w:r w:rsidR="00C33BAA" w:rsidRPr="00046E6A">
                              <w:rPr>
                                <w:b/>
                                <w:sz w:val="20"/>
                                <w:szCs w:val="20"/>
                                <w:u w:val="none"/>
                              </w:rPr>
                              <w:t xml:space="preserve">send </w:t>
                            </w:r>
                            <w:r w:rsidR="004E6BB8" w:rsidRPr="00046E6A">
                              <w:rPr>
                                <w:b/>
                                <w:sz w:val="20"/>
                                <w:szCs w:val="20"/>
                                <w:u w:val="none"/>
                              </w:rPr>
                              <w:t xml:space="preserve">via email </w:t>
                            </w:r>
                            <w:r w:rsidR="00C33BAA" w:rsidRPr="00046E6A">
                              <w:rPr>
                                <w:b/>
                                <w:sz w:val="20"/>
                                <w:szCs w:val="20"/>
                                <w:u w:val="none"/>
                              </w:rPr>
                              <w:t xml:space="preserve">to Monica </w:t>
                            </w:r>
                            <w:r w:rsidR="001C6D1F" w:rsidRPr="00046E6A">
                              <w:rPr>
                                <w:b/>
                                <w:sz w:val="20"/>
                                <w:szCs w:val="20"/>
                                <w:u w:val="none"/>
                              </w:rPr>
                              <w:t xml:space="preserve">Moore at </w:t>
                            </w:r>
                            <w:hyperlink r:id="rId12" w:history="1">
                              <w:r w:rsidR="00D131AD" w:rsidRPr="00046E6A">
                                <w:rPr>
                                  <w:rStyle w:val="Hyperlink"/>
                                  <w:b/>
                                  <w:sz w:val="20"/>
                                  <w:szCs w:val="20"/>
                                </w:rPr>
                                <w:t>monica.moore@energytrainingsolutions.com</w:t>
                              </w:r>
                            </w:hyperlink>
                            <w:r w:rsidR="00D131AD" w:rsidRPr="00046E6A">
                              <w:rPr>
                                <w:b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</w:p>
                          <w:p w:rsidR="005B3235" w:rsidRPr="00BA21A2" w:rsidRDefault="005B3235" w:rsidP="000527CC">
                            <w:pPr>
                              <w:jc w:val="center"/>
                              <w:rPr>
                                <w:b/>
                                <w:sz w:val="20"/>
                                <w:u w:val="none"/>
                              </w:rPr>
                            </w:pPr>
                          </w:p>
                          <w:p w:rsidR="005B3235" w:rsidRPr="00BA21A2" w:rsidRDefault="005B3235" w:rsidP="000527CC">
                            <w:pPr>
                              <w:jc w:val="center"/>
                              <w:rPr>
                                <w:b/>
                                <w:sz w:val="2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630C8C" id="Text Box 22" o:spid="_x0000_s1051" type="#_x0000_t202" style="position:absolute;margin-left:-55.65pt;margin-top:693.9pt;width:580.45pt;height:40.4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" filled="f" stroked="f" strokeweight=".5pt">
                <v:textbox>
                  <w:txbxContent>
                    <w:p w:rsidR="000527CC" w:rsidRPr="00046E6A" w:rsidRDefault="000527CC" w:rsidP="000527CC">
                      <w:pPr>
                        <w:jc w:val="center"/>
                        <w:rPr>
                          <w:b/>
                          <w:sz w:val="20"/>
                          <w:szCs w:val="20"/>
                          <w:u w:val="none"/>
                        </w:rPr>
                      </w:pPr>
                      <w:r w:rsidRPr="00BA21A2">
                        <w:rPr>
                          <w:b/>
                          <w:sz w:val="20"/>
                          <w:u w:val="none"/>
                        </w:rPr>
                        <w:t xml:space="preserve">Fax </w:t>
                      </w:r>
                      <w:r w:rsidRPr="00046E6A">
                        <w:rPr>
                          <w:b/>
                          <w:sz w:val="20"/>
                          <w:szCs w:val="20"/>
                          <w:u w:val="none"/>
                        </w:rPr>
                        <w:t xml:space="preserve">registrations to </w:t>
                      </w:r>
                      <w:r w:rsidR="00106BF0" w:rsidRPr="00046E6A">
                        <w:rPr>
                          <w:b/>
                          <w:sz w:val="20"/>
                          <w:szCs w:val="20"/>
                          <w:u w:val="none"/>
                        </w:rPr>
                        <w:t xml:space="preserve">(281) </w:t>
                      </w:r>
                      <w:r w:rsidRPr="00046E6A">
                        <w:rPr>
                          <w:b/>
                          <w:sz w:val="20"/>
                          <w:szCs w:val="20"/>
                          <w:u w:val="none"/>
                        </w:rPr>
                        <w:t xml:space="preserve">360-3874 or </w:t>
                      </w:r>
                      <w:r w:rsidR="00C33BAA" w:rsidRPr="00046E6A">
                        <w:rPr>
                          <w:b/>
                          <w:sz w:val="20"/>
                          <w:szCs w:val="20"/>
                          <w:u w:val="none"/>
                        </w:rPr>
                        <w:t xml:space="preserve">send </w:t>
                      </w:r>
                      <w:r w:rsidR="004E6BB8" w:rsidRPr="00046E6A">
                        <w:rPr>
                          <w:b/>
                          <w:sz w:val="20"/>
                          <w:szCs w:val="20"/>
                          <w:u w:val="none"/>
                        </w:rPr>
                        <w:t xml:space="preserve">via email </w:t>
                      </w:r>
                      <w:r w:rsidR="00C33BAA" w:rsidRPr="00046E6A">
                        <w:rPr>
                          <w:b/>
                          <w:sz w:val="20"/>
                          <w:szCs w:val="20"/>
                          <w:u w:val="none"/>
                        </w:rPr>
                        <w:t xml:space="preserve">to Monica </w:t>
                      </w:r>
                      <w:r w:rsidR="001C6D1F" w:rsidRPr="00046E6A">
                        <w:rPr>
                          <w:b/>
                          <w:sz w:val="20"/>
                          <w:szCs w:val="20"/>
                          <w:u w:val="none"/>
                        </w:rPr>
                        <w:t xml:space="preserve">Moore at </w:t>
                      </w:r>
                      <w:hyperlink r:id="rId13" w:history="1">
                        <w:r w:rsidR="00D131AD" w:rsidRPr="00046E6A">
                          <w:rPr>
                            <w:rStyle w:val="Hyperlink"/>
                            <w:b/>
                            <w:sz w:val="20"/>
                            <w:szCs w:val="20"/>
                          </w:rPr>
                          <w:t>monica.moore@energytrainingsolutions.com</w:t>
                        </w:r>
                      </w:hyperlink>
                      <w:r w:rsidR="00D131AD" w:rsidRPr="00046E6A">
                        <w:rPr>
                          <w:b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</w:p>
                    <w:p w:rsidR="005B3235" w:rsidRPr="00BA21A2" w:rsidRDefault="005B3235" w:rsidP="000527CC">
                      <w:pPr>
                        <w:jc w:val="center"/>
                        <w:rPr>
                          <w:b/>
                          <w:sz w:val="20"/>
                          <w:u w:val="none"/>
                        </w:rPr>
                      </w:pPr>
                    </w:p>
                    <w:p w:rsidR="005B3235" w:rsidRPr="00BA21A2" w:rsidRDefault="005B3235" w:rsidP="000527CC">
                      <w:pPr>
                        <w:jc w:val="center"/>
                        <w:rPr>
                          <w:b/>
                          <w:sz w:val="2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D711A">
        <w:rPr>
          <w:noProof/>
        </w:rPr>
        <mc:AlternateContent>
          <mc:Choice Requires="wps">
            <w:drawing>
              <wp:anchor distT="0" distB="0" distL="114300" distR="114300" simplePos="0" relativeHeight="251547647" behindDoc="1" locked="0" layoutInCell="1" allowOverlap="1" wp14:anchorId="318D4B97" wp14:editId="1499B9C6">
                <wp:simplePos x="0" y="0"/>
                <wp:positionH relativeFrom="column">
                  <wp:posOffset>-899532</wp:posOffset>
                </wp:positionH>
                <wp:positionV relativeFrom="paragraph">
                  <wp:posOffset>-137175</wp:posOffset>
                </wp:positionV>
                <wp:extent cx="7731079" cy="1033145"/>
                <wp:effectExtent l="0" t="0" r="3810" b="0"/>
                <wp:wrapNone/>
                <wp:docPr id="360" name="Text Box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31079" cy="1033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47D1" w:rsidRPr="00A040E7" w:rsidRDefault="00D147D1" w:rsidP="00D147D1">
                            <w:pPr>
                              <w:jc w:val="center"/>
                              <w:rPr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A040E7">
                              <w:rPr>
                                <w:sz w:val="20"/>
                                <w:szCs w:val="20"/>
                                <w:u w:val="none"/>
                              </w:rPr>
                              <w:t>ENERGY TRAINING SOLUTIONS</w:t>
                            </w:r>
                          </w:p>
                          <w:p w:rsidR="00D147D1" w:rsidRPr="00A040E7" w:rsidRDefault="00921B5F" w:rsidP="00D147D1">
                            <w:pPr>
                              <w:jc w:val="center"/>
                              <w:rPr>
                                <w:sz w:val="20"/>
                                <w:szCs w:val="20"/>
                                <w:u w:val="non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u w:val="none"/>
                              </w:rPr>
                              <w:t>1146 RAYFORD ROAD</w:t>
                            </w:r>
                          </w:p>
                          <w:p w:rsidR="00D147D1" w:rsidRPr="00A040E7" w:rsidRDefault="00921B5F" w:rsidP="00D147D1">
                            <w:pPr>
                              <w:jc w:val="center"/>
                              <w:rPr>
                                <w:sz w:val="20"/>
                                <w:szCs w:val="20"/>
                                <w:u w:val="non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u w:val="none"/>
                              </w:rPr>
                              <w:t>THE WOODLANDS</w:t>
                            </w:r>
                            <w:r w:rsidR="00D147D1" w:rsidRPr="00A040E7">
                              <w:rPr>
                                <w:sz w:val="20"/>
                                <w:szCs w:val="20"/>
                                <w:u w:val="none"/>
                              </w:rPr>
                              <w:t xml:space="preserve">, </w:t>
                            </w:r>
                            <w:r>
                              <w:rPr>
                                <w:sz w:val="20"/>
                                <w:szCs w:val="20"/>
                                <w:u w:val="none"/>
                              </w:rPr>
                              <w:t>TEXAS  77386</w:t>
                            </w:r>
                          </w:p>
                          <w:p w:rsidR="00D147D1" w:rsidRPr="00A040E7" w:rsidRDefault="00DD711A" w:rsidP="00D147D1">
                            <w:pPr>
                              <w:jc w:val="center"/>
                              <w:rPr>
                                <w:sz w:val="20"/>
                                <w:szCs w:val="20"/>
                                <w:u w:val="non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u w:val="none"/>
                              </w:rPr>
                              <w:t>DIRECT (</w:t>
                            </w:r>
                            <w:r w:rsidR="00D147D1" w:rsidRPr="00A040E7">
                              <w:rPr>
                                <w:sz w:val="20"/>
                                <w:szCs w:val="20"/>
                                <w:u w:val="none"/>
                              </w:rPr>
                              <w:t>281) 783-5265 or 1-888-870-7331</w:t>
                            </w:r>
                          </w:p>
                          <w:p w:rsidR="00D147D1" w:rsidRPr="00A040E7" w:rsidRDefault="00DD711A" w:rsidP="00D147D1">
                            <w:pPr>
                              <w:jc w:val="center"/>
                              <w:rPr>
                                <w:sz w:val="20"/>
                                <w:szCs w:val="20"/>
                                <w:u w:val="non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u w:val="none"/>
                              </w:rPr>
                              <w:t>FAX (</w:t>
                            </w:r>
                            <w:r w:rsidR="00D147D1" w:rsidRPr="00A040E7">
                              <w:rPr>
                                <w:sz w:val="20"/>
                                <w:szCs w:val="20"/>
                                <w:u w:val="none"/>
                              </w:rPr>
                              <w:t xml:space="preserve">281) 360-ETSG (3874) </w:t>
                            </w:r>
                            <w:r w:rsidR="00BD2A81">
                              <w:rPr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</w:p>
                          <w:p w:rsidR="00D147D1" w:rsidRPr="00A040E7" w:rsidRDefault="00D147D1" w:rsidP="00D147D1">
                            <w:pPr>
                              <w:jc w:val="center"/>
                              <w:rPr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A040E7">
                              <w:rPr>
                                <w:sz w:val="20"/>
                                <w:szCs w:val="20"/>
                                <w:u w:val="none"/>
                              </w:rPr>
                              <w:tab/>
                              <w:t>All courses must be paid in full prior to attending cour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D4B97" id="Text Box 360" o:spid="_x0000_s1052" type="#_x0000_t202" style="position:absolute;margin-left:-70.85pt;margin-top:-10.8pt;width:608.75pt;height:81.35pt;z-index:-2517688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" stroked="f">
                <v:textbox>
                  <w:txbxContent>
                    <w:p w:rsidR="00D147D1" w:rsidRPr="00A040E7" w:rsidRDefault="00D147D1" w:rsidP="00D147D1">
                      <w:pPr>
                        <w:jc w:val="center"/>
                        <w:rPr>
                          <w:sz w:val="20"/>
                          <w:szCs w:val="20"/>
                          <w:u w:val="none"/>
                        </w:rPr>
                      </w:pPr>
                      <w:r w:rsidRPr="00A040E7">
                        <w:rPr>
                          <w:sz w:val="20"/>
                          <w:szCs w:val="20"/>
                          <w:u w:val="none"/>
                        </w:rPr>
                        <w:t>ENERGY TRAINING SOLUTIONS</w:t>
                      </w:r>
                    </w:p>
                    <w:p w:rsidR="00D147D1" w:rsidRPr="00A040E7" w:rsidRDefault="00921B5F" w:rsidP="00D147D1">
                      <w:pPr>
                        <w:jc w:val="center"/>
                        <w:rPr>
                          <w:sz w:val="20"/>
                          <w:szCs w:val="20"/>
                          <w:u w:val="none"/>
                        </w:rPr>
                      </w:pPr>
                      <w:r>
                        <w:rPr>
                          <w:sz w:val="20"/>
                          <w:szCs w:val="20"/>
                          <w:u w:val="none"/>
                        </w:rPr>
                        <w:t>1146 RAYFORD ROAD</w:t>
                      </w:r>
                    </w:p>
                    <w:p w:rsidR="00D147D1" w:rsidRPr="00A040E7" w:rsidRDefault="00921B5F" w:rsidP="00D147D1">
                      <w:pPr>
                        <w:jc w:val="center"/>
                        <w:rPr>
                          <w:sz w:val="20"/>
                          <w:szCs w:val="20"/>
                          <w:u w:val="none"/>
                        </w:rPr>
                      </w:pPr>
                      <w:r>
                        <w:rPr>
                          <w:sz w:val="20"/>
                          <w:szCs w:val="20"/>
                          <w:u w:val="none"/>
                        </w:rPr>
                        <w:t>THE WOODLANDS</w:t>
                      </w:r>
                      <w:r w:rsidR="00D147D1" w:rsidRPr="00A040E7">
                        <w:rPr>
                          <w:sz w:val="20"/>
                          <w:szCs w:val="20"/>
                          <w:u w:val="none"/>
                        </w:rPr>
                        <w:t xml:space="preserve">, </w:t>
                      </w:r>
                      <w:r>
                        <w:rPr>
                          <w:sz w:val="20"/>
                          <w:szCs w:val="20"/>
                          <w:u w:val="none"/>
                        </w:rPr>
                        <w:t>TEXAS  77386</w:t>
                      </w:r>
                    </w:p>
                    <w:p w:rsidR="00D147D1" w:rsidRPr="00A040E7" w:rsidRDefault="00DD711A" w:rsidP="00D147D1">
                      <w:pPr>
                        <w:jc w:val="center"/>
                        <w:rPr>
                          <w:sz w:val="20"/>
                          <w:szCs w:val="20"/>
                          <w:u w:val="none"/>
                        </w:rPr>
                      </w:pPr>
                      <w:r>
                        <w:rPr>
                          <w:sz w:val="20"/>
                          <w:szCs w:val="20"/>
                          <w:u w:val="none"/>
                        </w:rPr>
                        <w:t>DIRECT (</w:t>
                      </w:r>
                      <w:r w:rsidR="00D147D1" w:rsidRPr="00A040E7">
                        <w:rPr>
                          <w:sz w:val="20"/>
                          <w:szCs w:val="20"/>
                          <w:u w:val="none"/>
                        </w:rPr>
                        <w:t>281) 783-5265 or 1-888-870-7331</w:t>
                      </w:r>
                    </w:p>
                    <w:p w:rsidR="00D147D1" w:rsidRPr="00A040E7" w:rsidRDefault="00DD711A" w:rsidP="00D147D1">
                      <w:pPr>
                        <w:jc w:val="center"/>
                        <w:rPr>
                          <w:sz w:val="20"/>
                          <w:szCs w:val="20"/>
                          <w:u w:val="none"/>
                        </w:rPr>
                      </w:pPr>
                      <w:r>
                        <w:rPr>
                          <w:sz w:val="20"/>
                          <w:szCs w:val="20"/>
                          <w:u w:val="none"/>
                        </w:rPr>
                        <w:t>FAX (</w:t>
                      </w:r>
                      <w:r w:rsidR="00D147D1" w:rsidRPr="00A040E7">
                        <w:rPr>
                          <w:sz w:val="20"/>
                          <w:szCs w:val="20"/>
                          <w:u w:val="none"/>
                        </w:rPr>
                        <w:t xml:space="preserve">281) 360-ETSG (3874) </w:t>
                      </w:r>
                      <w:r w:rsidR="00BD2A81">
                        <w:rPr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</w:p>
                    <w:p w:rsidR="00D147D1" w:rsidRPr="00A040E7" w:rsidRDefault="00D147D1" w:rsidP="00D147D1">
                      <w:pPr>
                        <w:jc w:val="center"/>
                        <w:rPr>
                          <w:sz w:val="20"/>
                          <w:szCs w:val="20"/>
                          <w:u w:val="none"/>
                        </w:rPr>
                      </w:pPr>
                      <w:r w:rsidRPr="00A040E7">
                        <w:rPr>
                          <w:sz w:val="20"/>
                          <w:szCs w:val="20"/>
                          <w:u w:val="none"/>
                        </w:rPr>
                        <w:tab/>
                        <w:t>All courses must be paid in full prior to attending course</w:t>
                      </w:r>
                    </w:p>
                  </w:txbxContent>
                </v:textbox>
              </v:shape>
            </w:pict>
          </mc:Fallback>
        </mc:AlternateContent>
      </w:r>
      <w:r w:rsidR="005639F2">
        <w:rPr>
          <w:noProof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68789334" wp14:editId="74B42D85">
                <wp:simplePos x="0" y="0"/>
                <wp:positionH relativeFrom="column">
                  <wp:posOffset>-506095</wp:posOffset>
                </wp:positionH>
                <wp:positionV relativeFrom="paragraph">
                  <wp:posOffset>1661795</wp:posOffset>
                </wp:positionV>
                <wp:extent cx="7000875" cy="1285875"/>
                <wp:effectExtent l="0" t="0" r="9525" b="9525"/>
                <wp:wrapNone/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0875" cy="1285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47D1" w:rsidRPr="00A040E7" w:rsidRDefault="00D147D1" w:rsidP="00D96A76">
                            <w:pPr>
                              <w:spacing w:line="360" w:lineRule="auto"/>
                              <w:ind w:right="225"/>
                              <w:rPr>
                                <w:b/>
                                <w:sz w:val="22"/>
                              </w:rPr>
                            </w:pPr>
                            <w:r w:rsidRPr="00A040E7">
                              <w:rPr>
                                <w:sz w:val="22"/>
                                <w:u w:val="none"/>
                              </w:rPr>
                              <w:t xml:space="preserve">         </w:t>
                            </w:r>
                            <w:r w:rsidR="00382F1E">
                              <w:rPr>
                                <w:sz w:val="22"/>
                                <w:u w:val="none"/>
                              </w:rPr>
                              <w:t xml:space="preserve">         </w:t>
                            </w:r>
                            <w:r w:rsidR="004E6BB8">
                              <w:rPr>
                                <w:b/>
                                <w:sz w:val="20"/>
                              </w:rPr>
                              <w:t>NAMES OF PARTICIPANTS</w:t>
                            </w:r>
                            <w:r w:rsidRPr="00A040E7">
                              <w:rPr>
                                <w:sz w:val="20"/>
                                <w:u w:val="none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  <w:u w:val="none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  <w:u w:val="none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  <w:u w:val="none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  <w:u w:val="none"/>
                              </w:rPr>
                              <w:tab/>
                            </w:r>
                            <w:r w:rsidRPr="00A040E7">
                              <w:rPr>
                                <w:sz w:val="20"/>
                                <w:u w:val="none"/>
                              </w:rPr>
                              <w:tab/>
                            </w:r>
                            <w:r w:rsidR="00A040E7">
                              <w:rPr>
                                <w:sz w:val="20"/>
                                <w:u w:val="none"/>
                              </w:rPr>
                              <w:t xml:space="preserve"> </w:t>
                            </w:r>
                            <w:r w:rsidRPr="00A040E7">
                              <w:rPr>
                                <w:b/>
                                <w:sz w:val="20"/>
                              </w:rPr>
                              <w:t>JOB TITLES</w:t>
                            </w:r>
                          </w:p>
                          <w:p w:rsidR="00D147D1" w:rsidRPr="000F3D9A" w:rsidRDefault="00D147D1" w:rsidP="00D96A7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80"/>
                              </w:tabs>
                              <w:spacing w:line="480" w:lineRule="auto"/>
                              <w:ind w:left="180" w:right="105"/>
                              <w:rPr>
                                <w:u w:val="none"/>
                              </w:rPr>
                            </w:pPr>
                            <w:r>
                              <w:t xml:space="preserve">      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u w:val="none"/>
                              </w:rPr>
                              <w:tab/>
                            </w:r>
                            <w:r w:rsidR="00D96A76">
                              <w:rPr>
                                <w:u w:val="none"/>
                              </w:rPr>
                              <w:tab/>
                            </w:r>
                          </w:p>
                          <w:p w:rsidR="005B3235" w:rsidRDefault="00D147D1" w:rsidP="00D96A7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80"/>
                              </w:tabs>
                              <w:spacing w:line="480" w:lineRule="auto"/>
                              <w:ind w:left="180" w:right="225"/>
                            </w:pPr>
                            <w:r>
                              <w:t xml:space="preserve">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3416BB">
                              <w:rPr>
                                <w:u w:val="none"/>
                              </w:rPr>
                              <w:tab/>
                            </w:r>
                            <w:r w:rsidR="003416BB">
                              <w:rPr>
                                <w:u w:val="none"/>
                              </w:rPr>
                              <w:tab/>
                            </w:r>
                            <w:r w:rsidRPr="003416BB">
                              <w:rPr>
                                <w:u w:val="none"/>
                              </w:rPr>
                              <w:tab/>
                            </w:r>
                            <w:r w:rsidR="003416BB">
                              <w:rPr>
                                <w:u w:val="none"/>
                              </w:rPr>
                              <w:tab/>
                            </w:r>
                            <w:r w:rsidRPr="003416BB">
                              <w:rPr>
                                <w:u w:val="none"/>
                              </w:rPr>
                              <w:tab/>
                            </w:r>
                          </w:p>
                          <w:p w:rsidR="00D147D1" w:rsidRPr="00D96A76" w:rsidRDefault="00D147D1" w:rsidP="00D96A7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80"/>
                              </w:tabs>
                              <w:spacing w:line="480" w:lineRule="auto"/>
                              <w:ind w:left="180" w:right="225"/>
                              <w:rPr>
                                <w:u w:val="none"/>
                              </w:rPr>
                            </w:pPr>
                            <w:r>
                              <w:tab/>
                            </w:r>
                            <w:r w:rsidR="003416BB">
                              <w:tab/>
                            </w:r>
                            <w:r w:rsidR="003416BB">
                              <w:tab/>
                            </w:r>
                            <w:r w:rsidR="003416BB">
                              <w:tab/>
                            </w:r>
                            <w:r w:rsidR="003416BB">
                              <w:tab/>
                            </w:r>
                            <w:r w:rsidR="003416BB">
                              <w:tab/>
                            </w:r>
                            <w:r w:rsidR="003416BB"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89334" id="_x0000_s1053" type="#_x0000_t202" style="position:absolute;margin-left:-39.85pt;margin-top:130.85pt;width:551.25pt;height:101.25pt;z-index:2515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" stroked="f">
                <v:textbox>
                  <w:txbxContent>
                    <w:p w:rsidR="00D147D1" w:rsidRPr="00A040E7" w:rsidRDefault="00D147D1" w:rsidP="00D96A76">
                      <w:pPr>
                        <w:spacing w:line="360" w:lineRule="auto"/>
                        <w:ind w:right="225"/>
                        <w:rPr>
                          <w:b/>
                          <w:sz w:val="22"/>
                        </w:rPr>
                      </w:pPr>
                      <w:r w:rsidRPr="00A040E7">
                        <w:rPr>
                          <w:sz w:val="22"/>
                          <w:u w:val="none"/>
                        </w:rPr>
                        <w:t xml:space="preserve">         </w:t>
                      </w:r>
                      <w:r w:rsidR="00382F1E">
                        <w:rPr>
                          <w:sz w:val="22"/>
                          <w:u w:val="none"/>
                        </w:rPr>
                        <w:t xml:space="preserve">         </w:t>
                      </w:r>
                      <w:r w:rsidR="004E6BB8">
                        <w:rPr>
                          <w:b/>
                          <w:sz w:val="20"/>
                        </w:rPr>
                        <w:t>NAMES OF PARTICIPANTS</w:t>
                      </w:r>
                      <w:r w:rsidRPr="00A040E7">
                        <w:rPr>
                          <w:sz w:val="20"/>
                          <w:u w:val="none"/>
                        </w:rPr>
                        <w:tab/>
                      </w:r>
                      <w:r w:rsidRPr="00A040E7">
                        <w:rPr>
                          <w:sz w:val="20"/>
                          <w:u w:val="none"/>
                        </w:rPr>
                        <w:tab/>
                      </w:r>
                      <w:r w:rsidRPr="00A040E7">
                        <w:rPr>
                          <w:sz w:val="20"/>
                          <w:u w:val="none"/>
                        </w:rPr>
                        <w:tab/>
                      </w:r>
                      <w:r w:rsidRPr="00A040E7">
                        <w:rPr>
                          <w:sz w:val="20"/>
                          <w:u w:val="none"/>
                        </w:rPr>
                        <w:tab/>
                      </w:r>
                      <w:r w:rsidRPr="00A040E7">
                        <w:rPr>
                          <w:sz w:val="20"/>
                          <w:u w:val="none"/>
                        </w:rPr>
                        <w:tab/>
                      </w:r>
                      <w:r w:rsidRPr="00A040E7">
                        <w:rPr>
                          <w:sz w:val="20"/>
                          <w:u w:val="none"/>
                        </w:rPr>
                        <w:tab/>
                      </w:r>
                      <w:r w:rsidR="00A040E7">
                        <w:rPr>
                          <w:sz w:val="20"/>
                          <w:u w:val="none"/>
                        </w:rPr>
                        <w:t xml:space="preserve"> </w:t>
                      </w:r>
                      <w:r w:rsidRPr="00A040E7">
                        <w:rPr>
                          <w:b/>
                          <w:sz w:val="20"/>
                        </w:rPr>
                        <w:t>JOB TITLES</w:t>
                      </w:r>
                    </w:p>
                    <w:p w:rsidR="00D147D1" w:rsidRPr="000F3D9A" w:rsidRDefault="00D147D1" w:rsidP="00D96A7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180"/>
                        </w:tabs>
                        <w:spacing w:line="480" w:lineRule="auto"/>
                        <w:ind w:left="180" w:right="105"/>
                        <w:rPr>
                          <w:u w:val="none"/>
                        </w:rPr>
                      </w:pPr>
                      <w:r>
                        <w:t xml:space="preserve">      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u w:val="none"/>
                        </w:rPr>
                        <w:tab/>
                      </w:r>
                      <w:r w:rsidR="00D96A76">
                        <w:rPr>
                          <w:u w:val="none"/>
                        </w:rPr>
                        <w:tab/>
                      </w:r>
                    </w:p>
                    <w:p w:rsidR="005B3235" w:rsidRDefault="00D147D1" w:rsidP="00D96A7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180"/>
                        </w:tabs>
                        <w:spacing w:line="480" w:lineRule="auto"/>
                        <w:ind w:left="180" w:right="225"/>
                      </w:pPr>
                      <w:r>
                        <w:t xml:space="preserve">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="003416BB">
                        <w:rPr>
                          <w:u w:val="none"/>
                        </w:rPr>
                        <w:tab/>
                      </w:r>
                      <w:r w:rsidR="003416BB">
                        <w:rPr>
                          <w:u w:val="none"/>
                        </w:rPr>
                        <w:tab/>
                      </w:r>
                      <w:r w:rsidRPr="003416BB">
                        <w:rPr>
                          <w:u w:val="none"/>
                        </w:rPr>
                        <w:tab/>
                      </w:r>
                      <w:r w:rsidR="003416BB">
                        <w:rPr>
                          <w:u w:val="none"/>
                        </w:rPr>
                        <w:tab/>
                      </w:r>
                      <w:r w:rsidRPr="003416BB">
                        <w:rPr>
                          <w:u w:val="none"/>
                        </w:rPr>
                        <w:tab/>
                      </w:r>
                    </w:p>
                    <w:p w:rsidR="00D147D1" w:rsidRPr="00D96A76" w:rsidRDefault="00D147D1" w:rsidP="00D96A7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180"/>
                        </w:tabs>
                        <w:spacing w:line="480" w:lineRule="auto"/>
                        <w:ind w:left="180" w:right="225"/>
                        <w:rPr>
                          <w:u w:val="none"/>
                        </w:rPr>
                      </w:pPr>
                      <w:r>
                        <w:tab/>
                      </w:r>
                      <w:r w:rsidR="003416BB">
                        <w:tab/>
                      </w:r>
                      <w:r w:rsidR="003416BB">
                        <w:tab/>
                      </w:r>
                      <w:r w:rsidR="003416BB">
                        <w:tab/>
                      </w:r>
                      <w:r w:rsidR="003416BB">
                        <w:tab/>
                      </w:r>
                      <w:r w:rsidR="003416BB">
                        <w:tab/>
                      </w:r>
                      <w:r w:rsidR="003416BB"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99791C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FBE7FA3" wp14:editId="1A3340FF">
                <wp:simplePos x="0" y="0"/>
                <wp:positionH relativeFrom="column">
                  <wp:posOffset>-458919</wp:posOffset>
                </wp:positionH>
                <wp:positionV relativeFrom="paragraph">
                  <wp:posOffset>3914140</wp:posOffset>
                </wp:positionV>
                <wp:extent cx="6799611" cy="208156"/>
                <wp:effectExtent l="0" t="0" r="0" b="1905"/>
                <wp:wrapNone/>
                <wp:docPr id="296" name="Text Box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9611" cy="2081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791C" w:rsidRPr="0099791C" w:rsidRDefault="0099791C">
                            <w:pPr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</w:pPr>
                            <w:r w:rsidRPr="0099791C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            </w:t>
                            </w:r>
                            <w:r w:rsidR="00ED3C80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>(</w:t>
                            </w:r>
                            <w:r w:rsidRPr="0099791C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Street or P.O.Box)                             </w:t>
                            </w:r>
                            <w:r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                          </w:t>
                            </w:r>
                            <w:r w:rsidR="00D726B6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(City</w:t>
                            </w:r>
                            <w:r w:rsidRPr="0099791C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)                                               </w:t>
                            </w:r>
                            <w:r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                 </w:t>
                            </w:r>
                            <w:r w:rsidRPr="0099791C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(State</w:t>
                            </w:r>
                            <w:r w:rsidR="00D726B6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>/Country</w:t>
                            </w:r>
                            <w:r w:rsidRPr="0099791C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)                     </w:t>
                            </w:r>
                            <w:r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            </w:t>
                            </w:r>
                            <w:r w:rsidRPr="0099791C">
                              <w:rPr>
                                <w:sz w:val="20"/>
                                <w:szCs w:val="18"/>
                                <w:u w:val="none"/>
                                <w:vertAlign w:val="superscript"/>
                              </w:rPr>
                              <w:t xml:space="preserve"> (Zip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E7FA3" id="Text Box 296" o:spid="_x0000_s1054" type="#_x0000_t202" style="position:absolute;margin-left:-36.15pt;margin-top:308.2pt;width:535.4pt;height:16.4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" filled="f" stroked="f" strokeweight=".5pt">
                <v:textbox>
                  <w:txbxContent>
                    <w:p w:rsidR="0099791C" w:rsidRPr="0099791C" w:rsidRDefault="0099791C">
                      <w:pPr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</w:pPr>
                      <w:r w:rsidRPr="0099791C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            </w:t>
                      </w:r>
                      <w:r w:rsidR="00ED3C80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>(</w:t>
                      </w:r>
                      <w:r w:rsidRPr="0099791C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Street or P.O.Box)                             </w:t>
                      </w:r>
                      <w:r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                          </w:t>
                      </w:r>
                      <w:r w:rsidR="00D726B6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(City</w:t>
                      </w:r>
                      <w:r w:rsidRPr="0099791C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)                                               </w:t>
                      </w:r>
                      <w:r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                 </w:t>
                      </w:r>
                      <w:r w:rsidRPr="0099791C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(State</w:t>
                      </w:r>
                      <w:r w:rsidR="00D726B6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>/Country</w:t>
                      </w:r>
                      <w:r w:rsidRPr="0099791C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)                     </w:t>
                      </w:r>
                      <w:r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            </w:t>
                      </w:r>
                      <w:r w:rsidRPr="0099791C">
                        <w:rPr>
                          <w:sz w:val="20"/>
                          <w:szCs w:val="18"/>
                          <w:u w:val="none"/>
                          <w:vertAlign w:val="superscript"/>
                        </w:rPr>
                        <w:t xml:space="preserve"> (Zip)</w:t>
                      </w:r>
                    </w:p>
                  </w:txbxContent>
                </v:textbox>
              </v:shape>
            </w:pict>
          </mc:Fallback>
        </mc:AlternateContent>
      </w:r>
      <w:r w:rsidR="00B967FC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B5133A1" wp14:editId="35367BC9">
                <wp:simplePos x="0" y="0"/>
                <wp:positionH relativeFrom="column">
                  <wp:posOffset>3486615</wp:posOffset>
                </wp:positionH>
                <wp:positionV relativeFrom="paragraph">
                  <wp:posOffset>2814181</wp:posOffset>
                </wp:positionV>
                <wp:extent cx="2889033" cy="0"/>
                <wp:effectExtent l="0" t="0" r="26035" b="19050"/>
                <wp:wrapNone/>
                <wp:docPr id="291" name="Straight Connecto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8903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F41240" id="Straight Connector 291" o:spid="_x0000_s1026" style="position:absolute;flip:x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4.55pt,221.6pt" to="502.05pt,2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" strokecolor="black [3213]"/>
            </w:pict>
          </mc:Fallback>
        </mc:AlternateContent>
      </w:r>
      <w:r w:rsidR="00B967F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6378EC3" wp14:editId="1C6C7FEC">
                <wp:simplePos x="0" y="0"/>
                <wp:positionH relativeFrom="column">
                  <wp:posOffset>3486615</wp:posOffset>
                </wp:positionH>
                <wp:positionV relativeFrom="paragraph">
                  <wp:posOffset>2487078</wp:posOffset>
                </wp:positionV>
                <wp:extent cx="2889250" cy="0"/>
                <wp:effectExtent l="0" t="0" r="25400" b="19050"/>
                <wp:wrapNone/>
                <wp:docPr id="290" name="Straight Connector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892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28B40D" id="Straight Connector 290" o:spid="_x0000_s1026" style="position:absolute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4.55pt,195.85pt" to="502.05pt,19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" strokecolor="black [3213]"/>
            </w:pict>
          </mc:Fallback>
        </mc:AlternateContent>
      </w:r>
      <w:r w:rsidR="00B967FC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974333D" wp14:editId="49DE6EF8">
                <wp:simplePos x="0" y="0"/>
                <wp:positionH relativeFrom="column">
                  <wp:posOffset>3486150</wp:posOffset>
                </wp:positionH>
                <wp:positionV relativeFrom="paragraph">
                  <wp:posOffset>2098861</wp:posOffset>
                </wp:positionV>
                <wp:extent cx="2889762" cy="0"/>
                <wp:effectExtent l="0" t="0" r="25400" b="19050"/>
                <wp:wrapNone/>
                <wp:docPr id="288" name="Straight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8976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DEF230" id="Straight Connector 288" o:spid="_x0000_s1026" style="position:absolute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4.5pt,165.25pt" to="502.05pt,16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" strokecolor="black [3213]"/>
            </w:pict>
          </mc:Fallback>
        </mc:AlternateContent>
      </w:r>
    </w:p>
    <w:sectPr w:rsidR="00611BFA" w:rsidSect="007709A7">
      <w:headerReference w:type="default" r:id="rId14"/>
      <w:pgSz w:w="12240" w:h="15840"/>
      <w:pgMar w:top="285" w:right="1440" w:bottom="1440" w:left="1440" w:header="273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0C7F" w:rsidRDefault="00A60C7F" w:rsidP="00D147D1">
      <w:r>
        <w:separator/>
      </w:r>
    </w:p>
  </w:endnote>
  <w:endnote w:type="continuationSeparator" w:id="0">
    <w:p w:rsidR="00A60C7F" w:rsidRDefault="00A60C7F" w:rsidP="00D147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0C7F" w:rsidRDefault="00A60C7F" w:rsidP="00D147D1">
      <w:r>
        <w:separator/>
      </w:r>
    </w:p>
  </w:footnote>
  <w:footnote w:type="continuationSeparator" w:id="0">
    <w:p w:rsidR="00A60C7F" w:rsidRDefault="00A60C7F" w:rsidP="00D147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7D1" w:rsidRPr="007709A7" w:rsidRDefault="00D147D1" w:rsidP="00D147D1">
    <w:pPr>
      <w:pStyle w:val="Header"/>
      <w:jc w:val="center"/>
      <w:rPr>
        <w:sz w:val="36"/>
        <w:u w:val="none"/>
      </w:rPr>
    </w:pPr>
    <w:r w:rsidRPr="007709A7">
      <w:rPr>
        <w:sz w:val="36"/>
        <w:u w:val="none"/>
      </w:rPr>
      <w:t>ENROLLMENT FORM</w:t>
    </w:r>
  </w:p>
  <w:p w:rsidR="00D147D1" w:rsidRDefault="00D147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E3037A"/>
    <w:multiLevelType w:val="hybridMultilevel"/>
    <w:tmpl w:val="08D889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NTKxNLE0NbEwsjRR0lEKTi0uzszPAykwrAUAnTd6QSwAAAA="/>
  </w:docVars>
  <w:rsids>
    <w:rsidRoot w:val="00D147D1"/>
    <w:rsid w:val="00016D49"/>
    <w:rsid w:val="00042AA2"/>
    <w:rsid w:val="00046E6A"/>
    <w:rsid w:val="000527CC"/>
    <w:rsid w:val="00060344"/>
    <w:rsid w:val="0007507A"/>
    <w:rsid w:val="00077993"/>
    <w:rsid w:val="00083205"/>
    <w:rsid w:val="000914D1"/>
    <w:rsid w:val="00096EFB"/>
    <w:rsid w:val="00097FF6"/>
    <w:rsid w:val="000A620F"/>
    <w:rsid w:val="00106BF0"/>
    <w:rsid w:val="0012503E"/>
    <w:rsid w:val="00197EDF"/>
    <w:rsid w:val="001B5E42"/>
    <w:rsid w:val="001C6D1F"/>
    <w:rsid w:val="001D68DA"/>
    <w:rsid w:val="001E4232"/>
    <w:rsid w:val="001F367F"/>
    <w:rsid w:val="00222E84"/>
    <w:rsid w:val="002B55F5"/>
    <w:rsid w:val="002B7437"/>
    <w:rsid w:val="002D1763"/>
    <w:rsid w:val="002D45D3"/>
    <w:rsid w:val="002E06DB"/>
    <w:rsid w:val="002E555A"/>
    <w:rsid w:val="00307A31"/>
    <w:rsid w:val="003416BB"/>
    <w:rsid w:val="00382F1E"/>
    <w:rsid w:val="003A4D30"/>
    <w:rsid w:val="003B1863"/>
    <w:rsid w:val="003B1E92"/>
    <w:rsid w:val="003B6E98"/>
    <w:rsid w:val="003D369F"/>
    <w:rsid w:val="00403493"/>
    <w:rsid w:val="00423258"/>
    <w:rsid w:val="00425512"/>
    <w:rsid w:val="004327B4"/>
    <w:rsid w:val="004551D7"/>
    <w:rsid w:val="00463F0D"/>
    <w:rsid w:val="00483ED3"/>
    <w:rsid w:val="00497BD8"/>
    <w:rsid w:val="004C070F"/>
    <w:rsid w:val="004C49B1"/>
    <w:rsid w:val="004E6BB8"/>
    <w:rsid w:val="0050503E"/>
    <w:rsid w:val="005344D2"/>
    <w:rsid w:val="005432E7"/>
    <w:rsid w:val="0055169D"/>
    <w:rsid w:val="00553F99"/>
    <w:rsid w:val="0055517C"/>
    <w:rsid w:val="005639F2"/>
    <w:rsid w:val="005B3235"/>
    <w:rsid w:val="005E30F2"/>
    <w:rsid w:val="006013F1"/>
    <w:rsid w:val="00610681"/>
    <w:rsid w:val="00611BFA"/>
    <w:rsid w:val="00641B41"/>
    <w:rsid w:val="00665B7E"/>
    <w:rsid w:val="006831B4"/>
    <w:rsid w:val="006E2A07"/>
    <w:rsid w:val="006E5161"/>
    <w:rsid w:val="00707607"/>
    <w:rsid w:val="00732C64"/>
    <w:rsid w:val="00762D4A"/>
    <w:rsid w:val="007709A7"/>
    <w:rsid w:val="007B0C3B"/>
    <w:rsid w:val="007D469C"/>
    <w:rsid w:val="0080675E"/>
    <w:rsid w:val="00860D27"/>
    <w:rsid w:val="00865A9C"/>
    <w:rsid w:val="00872219"/>
    <w:rsid w:val="00900278"/>
    <w:rsid w:val="009161FF"/>
    <w:rsid w:val="00921B5F"/>
    <w:rsid w:val="00975ADE"/>
    <w:rsid w:val="00981402"/>
    <w:rsid w:val="0099791C"/>
    <w:rsid w:val="009A7CD5"/>
    <w:rsid w:val="009B4628"/>
    <w:rsid w:val="009C3AC6"/>
    <w:rsid w:val="00A040E7"/>
    <w:rsid w:val="00A0705E"/>
    <w:rsid w:val="00A24303"/>
    <w:rsid w:val="00A306BB"/>
    <w:rsid w:val="00A545D5"/>
    <w:rsid w:val="00A60C7F"/>
    <w:rsid w:val="00A85EFF"/>
    <w:rsid w:val="00AC6802"/>
    <w:rsid w:val="00B20512"/>
    <w:rsid w:val="00B65ACB"/>
    <w:rsid w:val="00B66B29"/>
    <w:rsid w:val="00B967FC"/>
    <w:rsid w:val="00BA21A2"/>
    <w:rsid w:val="00BA284A"/>
    <w:rsid w:val="00BA68DA"/>
    <w:rsid w:val="00BB6F1F"/>
    <w:rsid w:val="00BD2A81"/>
    <w:rsid w:val="00BE49AF"/>
    <w:rsid w:val="00C2425B"/>
    <w:rsid w:val="00C33BAA"/>
    <w:rsid w:val="00C63565"/>
    <w:rsid w:val="00C676C8"/>
    <w:rsid w:val="00C70B02"/>
    <w:rsid w:val="00C73BB0"/>
    <w:rsid w:val="00C9622A"/>
    <w:rsid w:val="00CB0750"/>
    <w:rsid w:val="00CB31A1"/>
    <w:rsid w:val="00CB54AF"/>
    <w:rsid w:val="00CD6C42"/>
    <w:rsid w:val="00CF4873"/>
    <w:rsid w:val="00CF6D32"/>
    <w:rsid w:val="00D131AD"/>
    <w:rsid w:val="00D147D1"/>
    <w:rsid w:val="00D53EA9"/>
    <w:rsid w:val="00D629E8"/>
    <w:rsid w:val="00D66FF7"/>
    <w:rsid w:val="00D726B6"/>
    <w:rsid w:val="00D94BA1"/>
    <w:rsid w:val="00D96A76"/>
    <w:rsid w:val="00DD711A"/>
    <w:rsid w:val="00DD7518"/>
    <w:rsid w:val="00E64811"/>
    <w:rsid w:val="00E824B0"/>
    <w:rsid w:val="00EB0A93"/>
    <w:rsid w:val="00ED3C80"/>
    <w:rsid w:val="00ED414B"/>
    <w:rsid w:val="00F00EF4"/>
    <w:rsid w:val="00F25E9A"/>
    <w:rsid w:val="00F41774"/>
    <w:rsid w:val="00F575C4"/>
    <w:rsid w:val="00F57DE4"/>
    <w:rsid w:val="00FC3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7CB2992-7966-4C8F-8E3F-AEDD8D0D7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Bookman Old Style" w:eastAsiaTheme="minorHAnsi" w:hAnsi="Bookman Old Style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47D1"/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47D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7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47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47D1"/>
    <w:rPr>
      <w:u w:val="single"/>
    </w:rPr>
  </w:style>
  <w:style w:type="paragraph" w:styleId="Footer">
    <w:name w:val="footer"/>
    <w:basedOn w:val="Normal"/>
    <w:link w:val="FooterChar"/>
    <w:uiPriority w:val="99"/>
    <w:unhideWhenUsed/>
    <w:rsid w:val="00D147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47D1"/>
    <w:rPr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47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7D1"/>
    <w:rPr>
      <w:rFonts w:ascii="Tahoma" w:hAnsi="Tahoma" w:cs="Tahoma"/>
      <w:sz w:val="16"/>
      <w:szCs w:val="16"/>
      <w:u w:val="single"/>
    </w:rPr>
  </w:style>
  <w:style w:type="table" w:styleId="TableGrid">
    <w:name w:val="Table Grid"/>
    <w:basedOn w:val="TableNormal"/>
    <w:uiPriority w:val="59"/>
    <w:rsid w:val="005B32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7799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nergytrainingsolutions.com" TargetMode="External"/><Relationship Id="rId13" Type="http://schemas.openxmlformats.org/officeDocument/2006/relationships/hyperlink" Target="mailto:monica.moore@energytrainingsolution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monica.moore@energytrainingsolutions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rmation@energytrainingsolutions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information@energytrainingsolution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nergytrainingsolutions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</dc:creator>
  <cp:lastModifiedBy>Glenn Brooks</cp:lastModifiedBy>
  <cp:revision>2</cp:revision>
  <cp:lastPrinted>2011-06-05T02:31:00Z</cp:lastPrinted>
  <dcterms:created xsi:type="dcterms:W3CDTF">2018-02-21T02:08:00Z</dcterms:created>
  <dcterms:modified xsi:type="dcterms:W3CDTF">2018-02-21T02:08:00Z</dcterms:modified>
</cp:coreProperties>
</file>